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DDDEC" w14:textId="457CCABD" w:rsidR="0037034A" w:rsidRPr="00D44396" w:rsidRDefault="000A6968" w:rsidP="00D44396">
      <w:pPr>
        <w:jc w:val="center"/>
        <w:rPr>
          <w:b/>
          <w:bCs/>
          <w:sz w:val="32"/>
          <w:szCs w:val="36"/>
        </w:rPr>
      </w:pPr>
      <w:r w:rsidRPr="00D44396">
        <w:rPr>
          <w:b/>
          <w:bCs/>
          <w:sz w:val="32"/>
          <w:szCs w:val="36"/>
        </w:rPr>
        <w:t>Data Subject Rights Request Form</w:t>
      </w:r>
    </w:p>
    <w:p w14:paraId="3FBCC0A6" w14:textId="5C530262" w:rsidR="0037034A" w:rsidRPr="00D44396" w:rsidRDefault="000A6968" w:rsidP="00D44396">
      <w:pPr>
        <w:jc w:val="center"/>
        <w:rPr>
          <w:b/>
          <w:bCs/>
          <w:sz w:val="32"/>
          <w:szCs w:val="36"/>
        </w:rPr>
      </w:pPr>
      <w:r w:rsidRPr="00D44396">
        <w:rPr>
          <w:b/>
          <w:bCs/>
          <w:sz w:val="32"/>
          <w:szCs w:val="36"/>
        </w:rPr>
        <w:t>BioCarbon Cert</w:t>
      </w:r>
    </w:p>
    <w:p w14:paraId="76AEBF25" w14:textId="62255D76" w:rsidR="000A6968" w:rsidRDefault="000A6968" w:rsidP="00D44396">
      <w:r w:rsidRPr="000A6968">
        <w:t>This form allows individuals to request access to their personal data or exercise other rights related to the processing of personal data by BioCarbon Cert.</w:t>
      </w:r>
    </w:p>
    <w:p w14:paraId="10CB5D4E" w14:textId="0CC7DE95" w:rsidR="00FF3F1C" w:rsidRDefault="00F1347D" w:rsidP="00F1347D">
      <w:r>
        <w:t>Completed forms should be sent to BioCarbon’s privacy contact point:</w:t>
      </w:r>
      <w:r>
        <w:t xml:space="preserve"> </w:t>
      </w:r>
      <w:hyperlink r:id="rId11" w:history="1">
        <w:r w:rsidR="00AF0714" w:rsidRPr="00D64B5C">
          <w:rPr>
            <w:rStyle w:val="Hipervnculo"/>
          </w:rPr>
          <w:t>dataprotection@biocarbonstandard.com</w:t>
        </w:r>
      </w:hyperlink>
    </w:p>
    <w:p w14:paraId="3DE2F4D4" w14:textId="16D5E5C5" w:rsidR="00AF0714" w:rsidRPr="000A6968" w:rsidRDefault="00AF0714" w:rsidP="00F1347D">
      <w:r w:rsidRPr="00AF0714">
        <w:t>BioCarbon will respond to requests within the timeframes established by applicable data protection legislation.</w:t>
      </w:r>
    </w:p>
    <w:p w14:paraId="65AF569E" w14:textId="6BD4CBF0" w:rsidR="000A6968" w:rsidRDefault="000A6968" w:rsidP="00D44396">
      <w:pPr>
        <w:spacing w:before="480"/>
      </w:pPr>
      <w:r>
        <w:t>1. Applicant Information</w:t>
      </w:r>
    </w:p>
    <w:p w14:paraId="06FE9126" w14:textId="206E9F05" w:rsidR="00FF3F1C" w:rsidRDefault="00FF3F1C" w:rsidP="00D44396">
      <w:r>
        <w:t xml:space="preserve">Name: </w:t>
      </w:r>
    </w:p>
    <w:p w14:paraId="33055901" w14:textId="48226083" w:rsidR="00FF3F1C" w:rsidRDefault="00FF3F1C" w:rsidP="00D44396">
      <w:r>
        <w:t>Address:</w:t>
      </w:r>
    </w:p>
    <w:p w14:paraId="69A7F80C" w14:textId="04546BBC" w:rsidR="00FF3F1C" w:rsidRDefault="00FF3F1C" w:rsidP="00D44396">
      <w:r>
        <w:t>Email:</w:t>
      </w:r>
    </w:p>
    <w:p w14:paraId="336C3295" w14:textId="60A09CE8" w:rsidR="000A6968" w:rsidRDefault="00FF3F1C" w:rsidP="00D44396">
      <w:r>
        <w:t>Phone number:</w:t>
      </w:r>
    </w:p>
    <w:p w14:paraId="480D3480" w14:textId="77777777" w:rsidR="002637E8" w:rsidRDefault="000A6968" w:rsidP="00D44396">
      <w:pPr>
        <w:spacing w:before="480"/>
      </w:pPr>
      <w:r>
        <w:t>2. Type of request</w:t>
      </w:r>
    </w:p>
    <w:p w14:paraId="0092BDCC" w14:textId="1D9EB42A" w:rsidR="000A6968" w:rsidRDefault="002637E8" w:rsidP="002637E8">
      <w:r>
        <w:t>Select one or more:</w:t>
      </w:r>
    </w:p>
    <w:p w14:paraId="402F7C4D" w14:textId="7A33A8DB" w:rsidR="000A6968" w:rsidRPr="00BF1FE4" w:rsidRDefault="00000000" w:rsidP="00D44396">
      <w:sdt>
        <w:sdtPr>
          <w:id w:val="-349264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6968" w:rsidRPr="00BF1FE4">
            <w:rPr>
              <w:rFonts w:ascii="Segoe UI Symbol" w:eastAsia="MS Gothic" w:hAnsi="Segoe UI Symbol" w:cs="Segoe UI Symbol"/>
            </w:rPr>
            <w:t>☐</w:t>
          </w:r>
        </w:sdtContent>
      </w:sdt>
      <w:r w:rsidR="000A6968" w:rsidRPr="00BF1FE4">
        <w:t xml:space="preserve"> </w:t>
      </w:r>
      <w:r w:rsidR="000A6968">
        <w:t>Access</w:t>
      </w:r>
      <w:r w:rsidR="00CD4124">
        <w:t xml:space="preserve"> to</w:t>
      </w:r>
      <w:r w:rsidR="000A6968" w:rsidRPr="00BF1FE4">
        <w:t xml:space="preserve"> personal data</w:t>
      </w:r>
    </w:p>
    <w:p w14:paraId="78C07A99" w14:textId="1029FA11" w:rsidR="000A6968" w:rsidRPr="00BF1FE4" w:rsidRDefault="00000000" w:rsidP="00D44396">
      <w:sdt>
        <w:sdtPr>
          <w:id w:val="1675306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6968" w:rsidRPr="00BF1FE4">
            <w:rPr>
              <w:rFonts w:ascii="Segoe UI Symbol" w:eastAsia="MS Gothic" w:hAnsi="Segoe UI Symbol" w:cs="Segoe UI Symbol"/>
            </w:rPr>
            <w:t>☐</w:t>
          </w:r>
        </w:sdtContent>
      </w:sdt>
      <w:r w:rsidR="000A6968" w:rsidRPr="00BF1FE4">
        <w:t xml:space="preserve"> R</w:t>
      </w:r>
      <w:r w:rsidR="00CD4124">
        <w:t xml:space="preserve">ectification of </w:t>
      </w:r>
      <w:r w:rsidR="000A6968" w:rsidRPr="00BF1FE4">
        <w:t>personal data</w:t>
      </w:r>
    </w:p>
    <w:p w14:paraId="0B2C3D9D" w14:textId="16F9DED5" w:rsidR="000A6968" w:rsidRPr="00BF1FE4" w:rsidRDefault="00000000" w:rsidP="00D44396">
      <w:sdt>
        <w:sdtPr>
          <w:id w:val="-15548522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6968" w:rsidRPr="00BF1FE4">
            <w:rPr>
              <w:rFonts w:ascii="Segoe UI Symbol" w:eastAsia="MS Gothic" w:hAnsi="Segoe UI Symbol" w:cs="Segoe UI Symbol"/>
            </w:rPr>
            <w:t>☐</w:t>
          </w:r>
        </w:sdtContent>
      </w:sdt>
      <w:r w:rsidR="000A6968" w:rsidRPr="00BF1FE4">
        <w:t xml:space="preserve"> </w:t>
      </w:r>
      <w:r w:rsidR="00CD4124">
        <w:t>E</w:t>
      </w:r>
      <w:r w:rsidR="00F1347D">
        <w:t>ra</w:t>
      </w:r>
      <w:r w:rsidR="00CD4124">
        <w:t>sure or personal data</w:t>
      </w:r>
    </w:p>
    <w:p w14:paraId="4CA707DC" w14:textId="5FCE355F" w:rsidR="000A6968" w:rsidRPr="00BF1FE4" w:rsidRDefault="00000000" w:rsidP="00D44396">
      <w:sdt>
        <w:sdtPr>
          <w:id w:val="1142389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4124">
            <w:rPr>
              <w:rFonts w:ascii="MS Gothic" w:eastAsia="MS Gothic" w:hAnsi="MS Gothic" w:hint="eastAsia"/>
            </w:rPr>
            <w:t>☐</w:t>
          </w:r>
        </w:sdtContent>
      </w:sdt>
      <w:r w:rsidR="000A6968" w:rsidRPr="00BF1FE4">
        <w:t xml:space="preserve"> R</w:t>
      </w:r>
      <w:r w:rsidR="00CD4124">
        <w:t>estriction of data processing</w:t>
      </w:r>
    </w:p>
    <w:p w14:paraId="6AE66D2A" w14:textId="1328CD47" w:rsidR="00CD4124" w:rsidRDefault="00000000" w:rsidP="00D44396">
      <w:sdt>
        <w:sdtPr>
          <w:id w:val="1618103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4124">
            <w:rPr>
              <w:rFonts w:ascii="MS Gothic" w:eastAsia="MS Gothic" w:hAnsi="MS Gothic" w:hint="eastAsia"/>
            </w:rPr>
            <w:t>☐</w:t>
          </w:r>
        </w:sdtContent>
      </w:sdt>
      <w:r w:rsidR="00CD4124" w:rsidRPr="00BF1FE4">
        <w:t xml:space="preserve"> </w:t>
      </w:r>
      <w:r w:rsidR="00CD4124">
        <w:t>Objection to data processing</w:t>
      </w:r>
    </w:p>
    <w:p w14:paraId="29A60DB7" w14:textId="58B25F0D" w:rsidR="00CD4124" w:rsidRDefault="00000000" w:rsidP="00D44396">
      <w:sdt>
        <w:sdtPr>
          <w:id w:val="1801416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4124">
            <w:rPr>
              <w:rFonts w:ascii="MS Gothic" w:eastAsia="MS Gothic" w:hAnsi="MS Gothic" w:hint="eastAsia"/>
            </w:rPr>
            <w:t>☐</w:t>
          </w:r>
        </w:sdtContent>
      </w:sdt>
      <w:r w:rsidR="00CD4124" w:rsidRPr="00BF1FE4">
        <w:t xml:space="preserve"> </w:t>
      </w:r>
      <w:r w:rsidR="00CD4124">
        <w:t>Data portability</w:t>
      </w:r>
    </w:p>
    <w:p w14:paraId="7E05B827" w14:textId="166436D5" w:rsidR="002637E8" w:rsidRDefault="002637E8" w:rsidP="00D44396">
      <w:r>
        <w:t xml:space="preserve">Reason for request </w:t>
      </w:r>
    </w:p>
    <w:p w14:paraId="07F76C11" w14:textId="43A9FA6D" w:rsidR="00CD4124" w:rsidRDefault="00CD4124" w:rsidP="00D44396">
      <w:pPr>
        <w:spacing w:before="480"/>
      </w:pPr>
      <w:r>
        <w:t>3. Details of request</w:t>
      </w:r>
      <w:r w:rsidR="002637E8">
        <w:t xml:space="preserve"> (optional):</w:t>
      </w:r>
    </w:p>
    <w:p w14:paraId="6F9BE1A1" w14:textId="77777777" w:rsidR="002637E8" w:rsidRDefault="002637E8" w:rsidP="00D44396">
      <w:pPr>
        <w:spacing w:before="480"/>
      </w:pPr>
    </w:p>
    <w:p w14:paraId="626C390A" w14:textId="7FCD0B16" w:rsidR="00D44396" w:rsidRDefault="00560FB7" w:rsidP="00D44396">
      <w:r w:rsidRPr="00560FB7">
        <w:t>Please describe the personal data or action requested (for example: access to records, correction of inaccurate data, deletion of data, or restriction of processing)</w:t>
      </w:r>
      <w:r w:rsidR="00D44396">
        <w:t>.</w:t>
      </w:r>
    </w:p>
    <w:p w14:paraId="01D5048B" w14:textId="0F8E64EE" w:rsidR="00CD4124" w:rsidRDefault="00D44396" w:rsidP="00D44396">
      <w:r>
        <w:t>(Attach additional documents if necessary.)</w:t>
      </w:r>
    </w:p>
    <w:p w14:paraId="393ABA6F" w14:textId="3E795C67" w:rsidR="00CD4124" w:rsidRDefault="00CD4124" w:rsidP="00D44396">
      <w:pPr>
        <w:spacing w:before="480"/>
      </w:pPr>
      <w:r>
        <w:t>4. Identi</w:t>
      </w:r>
      <w:r w:rsidR="00F1347D">
        <w:t>t</w:t>
      </w:r>
      <w:r>
        <w:t>y Verification</w:t>
      </w:r>
    </w:p>
    <w:p w14:paraId="3BB1717C" w14:textId="29261155" w:rsidR="000A6968" w:rsidRDefault="00CD4124" w:rsidP="00D44396">
      <w:r w:rsidRPr="00CD4124">
        <w:t>BioCarbon may request additional information to verify the identity of the requester before responding to the request.</w:t>
      </w:r>
    </w:p>
    <w:p w14:paraId="4F26A3EF" w14:textId="00CF921B" w:rsidR="00AF0714" w:rsidRDefault="00AF0714" w:rsidP="00D44396">
      <w:r w:rsidRPr="00AF0714">
        <w:t>Please provide one additional identifier so we can locate your records (for example: email used with BioCarbon, project name, organization name, or other relevant reference).</w:t>
      </w:r>
    </w:p>
    <w:p w14:paraId="078CAFF9" w14:textId="77777777" w:rsidR="00CD4124" w:rsidRDefault="00CD4124" w:rsidP="00D44396">
      <w:pPr>
        <w:spacing w:before="480"/>
      </w:pPr>
      <w:r>
        <w:t>5. Requests Made on Behalf of Another Person</w:t>
      </w:r>
    </w:p>
    <w:p w14:paraId="4395EA95" w14:textId="486A0691" w:rsidR="00CD4124" w:rsidRDefault="00CD4124" w:rsidP="00D44396">
      <w:r>
        <w:t>Name of representative</w:t>
      </w:r>
      <w:r w:rsidR="00D44396">
        <w:t>:</w:t>
      </w:r>
    </w:p>
    <w:p w14:paraId="69553E0D" w14:textId="268AD2B4" w:rsidR="00CD4124" w:rsidRDefault="00CD4124" w:rsidP="00D44396">
      <w:r>
        <w:t>Relationship to data subject</w:t>
      </w:r>
      <w:r w:rsidR="00D44396">
        <w:t>:</w:t>
      </w:r>
    </w:p>
    <w:p w14:paraId="4B64FF64" w14:textId="7DB77F2B" w:rsidR="000A6968" w:rsidRPr="00D44396" w:rsidRDefault="00D44396" w:rsidP="00D44396">
      <w:r w:rsidRPr="00D44396">
        <w:t>Proof of authorization must be attached (for example, written consent, legal authorization, or power of attorney)</w:t>
      </w:r>
      <w:r w:rsidR="00CD4124" w:rsidRPr="00D44396">
        <w:t>.</w:t>
      </w:r>
    </w:p>
    <w:p w14:paraId="7433FE9A" w14:textId="4F24FA33" w:rsidR="0037034A" w:rsidRPr="00BF1FE4" w:rsidRDefault="00CD4124" w:rsidP="00D44396">
      <w:pPr>
        <w:spacing w:before="480"/>
      </w:pPr>
      <w:r>
        <w:t>6. Declaration</w:t>
      </w:r>
    </w:p>
    <w:p w14:paraId="797CF381" w14:textId="77777777" w:rsidR="00560FB7" w:rsidRDefault="00560FB7" w:rsidP="00560FB7">
      <w:r>
        <w:t>I confirm that the information provided in this form is accurate and that I am entitled to submit this request.</w:t>
      </w:r>
    </w:p>
    <w:p w14:paraId="49969DF0" w14:textId="77777777" w:rsidR="00560FB7" w:rsidRDefault="00560FB7" w:rsidP="00560FB7"/>
    <w:p w14:paraId="6031D9C4" w14:textId="77777777" w:rsidR="00560FB7" w:rsidRDefault="00560FB7" w:rsidP="00560FB7"/>
    <w:p w14:paraId="3235E69E" w14:textId="77777777" w:rsidR="00560FB7" w:rsidRDefault="00560FB7" w:rsidP="00560FB7">
      <w:r>
        <w:t>Signature:</w:t>
      </w:r>
    </w:p>
    <w:p w14:paraId="58DCFA7D" w14:textId="77777777" w:rsidR="00560FB7" w:rsidRDefault="00560FB7" w:rsidP="00560FB7">
      <w:r>
        <w:t>Name:</w:t>
      </w:r>
    </w:p>
    <w:p w14:paraId="4B3ADAF7" w14:textId="156997CE" w:rsidR="00C22322" w:rsidRPr="006A0763" w:rsidRDefault="00560FB7" w:rsidP="00D44396">
      <w:r>
        <w:t>Date:</w:t>
      </w:r>
      <w:bookmarkStart w:id="0" w:name="_APPENDIX_C:_SAMPLE"/>
      <w:bookmarkEnd w:id="0"/>
    </w:p>
    <w:sectPr w:rsidR="00C22322" w:rsidRPr="006A0763" w:rsidSect="00CD4124">
      <w:headerReference w:type="default" r:id="rId12"/>
      <w:footerReference w:type="default" r:id="rId13"/>
      <w:pgSz w:w="12240" w:h="15840"/>
      <w:pgMar w:top="1418" w:right="1440" w:bottom="1440" w:left="1440" w:header="576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61AF4" w14:textId="77777777" w:rsidR="00530E5B" w:rsidRDefault="00530E5B" w:rsidP="00D44396">
      <w:r>
        <w:separator/>
      </w:r>
    </w:p>
  </w:endnote>
  <w:endnote w:type="continuationSeparator" w:id="0">
    <w:p w14:paraId="49BD8FD9" w14:textId="77777777" w:rsidR="00530E5B" w:rsidRDefault="00530E5B" w:rsidP="00D44396">
      <w:r>
        <w:continuationSeparator/>
      </w:r>
    </w:p>
  </w:endnote>
  <w:endnote w:type="continuationNotice" w:id="1">
    <w:p w14:paraId="3F5D0C66" w14:textId="77777777" w:rsidR="00530E5B" w:rsidRDefault="00530E5B" w:rsidP="00D443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439624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42EF3EC" w14:textId="5FD4D1AA" w:rsidR="00A87B68" w:rsidRDefault="00A87B68" w:rsidP="00D44396">
            <w:pPr>
              <w:pStyle w:val="Piedepgina"/>
            </w:pPr>
            <w:r w:rsidRPr="00AF41A8">
              <w:t xml:space="preserve">Page </w:t>
            </w:r>
            <w:r w:rsidRPr="001F1B74">
              <w:fldChar w:fldCharType="begin"/>
            </w:r>
            <w:r w:rsidRPr="00AF41A8">
              <w:instrText xml:space="preserve"> PAGE </w:instrText>
            </w:r>
            <w:r w:rsidRPr="001F1B74">
              <w:fldChar w:fldCharType="separate"/>
            </w:r>
            <w:r w:rsidRPr="00AF41A8">
              <w:rPr>
                <w:noProof/>
              </w:rPr>
              <w:t>2</w:t>
            </w:r>
            <w:r w:rsidRPr="001F1B74">
              <w:fldChar w:fldCharType="end"/>
            </w:r>
            <w:r w:rsidRPr="00AF41A8">
              <w:t xml:space="preserve"> of </w:t>
            </w:r>
            <w:r w:rsidRPr="001F1B74">
              <w:fldChar w:fldCharType="begin"/>
            </w:r>
            <w:r w:rsidRPr="00AF41A8">
              <w:instrText xml:space="preserve"> NUMPAGES  </w:instrText>
            </w:r>
            <w:r w:rsidRPr="001F1B74">
              <w:fldChar w:fldCharType="separate"/>
            </w:r>
            <w:r w:rsidRPr="00AF41A8">
              <w:rPr>
                <w:noProof/>
              </w:rPr>
              <w:t>2</w:t>
            </w:r>
            <w:r w:rsidRPr="001F1B74"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F9F08" w14:textId="77777777" w:rsidR="00530E5B" w:rsidRDefault="00530E5B" w:rsidP="00D44396">
      <w:r>
        <w:separator/>
      </w:r>
    </w:p>
  </w:footnote>
  <w:footnote w:type="continuationSeparator" w:id="0">
    <w:p w14:paraId="25FBAF7F" w14:textId="77777777" w:rsidR="00530E5B" w:rsidRDefault="00530E5B" w:rsidP="00D44396">
      <w:r>
        <w:continuationSeparator/>
      </w:r>
    </w:p>
  </w:footnote>
  <w:footnote w:type="continuationNotice" w:id="1">
    <w:p w14:paraId="64755292" w14:textId="77777777" w:rsidR="00530E5B" w:rsidRDefault="00530E5B" w:rsidP="00D443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234B50" w14:textId="342C84C5" w:rsidR="00CD4124" w:rsidRDefault="00CD4124" w:rsidP="002B5E6A">
    <w:pPr>
      <w:pStyle w:val="Encabezado"/>
      <w:jc w:val="right"/>
    </w:pPr>
    <w:r w:rsidRPr="00E61FEB">
      <w:rPr>
        <w:noProof/>
        <w:lang w:val="es-ES_tradnl" w:eastAsia="es-ES"/>
      </w:rPr>
      <w:drawing>
        <wp:inline distT="0" distB="0" distL="0" distR="0" wp14:anchorId="2AEE3835" wp14:editId="0FEF1D67">
          <wp:extent cx="1669312" cy="462029"/>
          <wp:effectExtent l="0" t="0" r="0" b="0"/>
          <wp:docPr id="546755511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3771" cy="468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363B3"/>
    <w:multiLevelType w:val="hybridMultilevel"/>
    <w:tmpl w:val="2F52CB32"/>
    <w:lvl w:ilvl="0" w:tplc="6712AC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16315"/>
    <w:multiLevelType w:val="hybridMultilevel"/>
    <w:tmpl w:val="BA387988"/>
    <w:lvl w:ilvl="0" w:tplc="BA7241E8">
      <w:start w:val="1"/>
      <w:numFmt w:val="bullet"/>
      <w:lvlText w:val=""/>
      <w:lvlJc w:val="left"/>
      <w:pPr>
        <w:ind w:left="61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2" w15:restartNumberingAfterBreak="0">
    <w:nsid w:val="085E27B0"/>
    <w:multiLevelType w:val="hybridMultilevel"/>
    <w:tmpl w:val="932EC858"/>
    <w:lvl w:ilvl="0" w:tplc="8DEAEF9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AA6263"/>
    <w:multiLevelType w:val="hybridMultilevel"/>
    <w:tmpl w:val="F41A366E"/>
    <w:lvl w:ilvl="0" w:tplc="08090015">
      <w:start w:val="1"/>
      <w:numFmt w:val="upperLetter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1CB6247F"/>
    <w:multiLevelType w:val="multilevel"/>
    <w:tmpl w:val="AA504B1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Trebuchet MS" w:hAnsi="Trebuchet MS" w:hint="default"/>
        <w:b/>
        <w:i w:val="0"/>
        <w:sz w:val="20"/>
        <w:szCs w:val="24"/>
      </w:rPr>
    </w:lvl>
    <w:lvl w:ilvl="2">
      <w:start w:val="1"/>
      <w:numFmt w:val="bullet"/>
      <w:lvlText w:val="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Times New Roman" w:hAnsi="Times New Roman" w:hint="default"/>
        <w:b/>
        <w:i w:val="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6067E00"/>
    <w:multiLevelType w:val="hybridMultilevel"/>
    <w:tmpl w:val="913AD456"/>
    <w:lvl w:ilvl="0" w:tplc="5FF814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C5068"/>
    <w:multiLevelType w:val="multilevel"/>
    <w:tmpl w:val="EFAAD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B22A38"/>
    <w:multiLevelType w:val="multilevel"/>
    <w:tmpl w:val="06A2E6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7B224AE"/>
    <w:multiLevelType w:val="hybridMultilevel"/>
    <w:tmpl w:val="2C868FAC"/>
    <w:lvl w:ilvl="0" w:tplc="992831A0">
      <w:start w:val="3"/>
      <w:numFmt w:val="bullet"/>
      <w:lvlText w:val="-"/>
      <w:lvlJc w:val="left"/>
      <w:pPr>
        <w:ind w:left="927" w:hanging="360"/>
      </w:pPr>
      <w:rPr>
        <w:rFonts w:ascii="Trebuchet MS" w:eastAsia="Times New Roman" w:hAnsi="Trebuchet M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2F24269B"/>
    <w:multiLevelType w:val="multilevel"/>
    <w:tmpl w:val="39EEC8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4124303"/>
    <w:multiLevelType w:val="hybridMultilevel"/>
    <w:tmpl w:val="61B8419C"/>
    <w:lvl w:ilvl="0" w:tplc="4AB6B8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F503A"/>
    <w:multiLevelType w:val="multilevel"/>
    <w:tmpl w:val="277AF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EB436B4"/>
    <w:multiLevelType w:val="hybridMultilevel"/>
    <w:tmpl w:val="73B0C356"/>
    <w:lvl w:ilvl="0" w:tplc="64F43BE2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3" w15:restartNumberingAfterBreak="0">
    <w:nsid w:val="43C52C03"/>
    <w:multiLevelType w:val="multilevel"/>
    <w:tmpl w:val="48BEF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3EB3F86"/>
    <w:multiLevelType w:val="hybridMultilevel"/>
    <w:tmpl w:val="8AD228B4"/>
    <w:lvl w:ilvl="0" w:tplc="8DEAE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A52275"/>
    <w:multiLevelType w:val="hybridMultilevel"/>
    <w:tmpl w:val="1CDC741E"/>
    <w:lvl w:ilvl="0" w:tplc="8DEAE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66E702"/>
    <w:multiLevelType w:val="hybridMultilevel"/>
    <w:tmpl w:val="53B57B1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8094F5D"/>
    <w:multiLevelType w:val="hybridMultilevel"/>
    <w:tmpl w:val="668EC420"/>
    <w:lvl w:ilvl="0" w:tplc="9C06392A">
      <w:start w:val="3"/>
      <w:numFmt w:val="bullet"/>
      <w:lvlText w:val="-"/>
      <w:lvlJc w:val="left"/>
      <w:pPr>
        <w:ind w:left="1211" w:hanging="360"/>
      </w:pPr>
      <w:rPr>
        <w:rFonts w:ascii="Trebuchet MS" w:eastAsia="Times New Roman" w:hAnsi="Trebuchet MS" w:cs="Times New Roman" w:hint="default"/>
      </w:rPr>
    </w:lvl>
    <w:lvl w:ilvl="1" w:tplc="2000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4A920BF6"/>
    <w:multiLevelType w:val="hybridMultilevel"/>
    <w:tmpl w:val="01D46746"/>
    <w:lvl w:ilvl="0" w:tplc="8DEAE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B5ECC"/>
    <w:multiLevelType w:val="hybridMultilevel"/>
    <w:tmpl w:val="148E002E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446775"/>
    <w:multiLevelType w:val="multilevel"/>
    <w:tmpl w:val="D9E4A8B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cs="Arial" w:hint="default"/>
        <w:b w:val="0"/>
        <w:i w:val="0"/>
        <w:color w:val="auto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auto"/>
      </w:rPr>
    </w:lvl>
  </w:abstractNum>
  <w:abstractNum w:abstractNumId="21" w15:restartNumberingAfterBreak="0">
    <w:nsid w:val="53BE70DD"/>
    <w:multiLevelType w:val="multilevel"/>
    <w:tmpl w:val="40FED6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C12474"/>
    <w:multiLevelType w:val="hybridMultilevel"/>
    <w:tmpl w:val="D61EF8C4"/>
    <w:lvl w:ilvl="0" w:tplc="25C8D74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D32449"/>
    <w:multiLevelType w:val="hybridMultilevel"/>
    <w:tmpl w:val="7ADE0EB4"/>
    <w:lvl w:ilvl="0" w:tplc="8DEAE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20B1D"/>
    <w:multiLevelType w:val="hybridMultilevel"/>
    <w:tmpl w:val="7B88B3F8"/>
    <w:lvl w:ilvl="0" w:tplc="DBA85FF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F694F"/>
    <w:multiLevelType w:val="hybridMultilevel"/>
    <w:tmpl w:val="4A3E8D7E"/>
    <w:lvl w:ilvl="0" w:tplc="8DEAEF9A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BF75BC9"/>
    <w:multiLevelType w:val="multilevel"/>
    <w:tmpl w:val="03B0D44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EB2A45"/>
    <w:multiLevelType w:val="multilevel"/>
    <w:tmpl w:val="91723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94E180C"/>
    <w:multiLevelType w:val="multilevel"/>
    <w:tmpl w:val="5B961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9930155"/>
    <w:multiLevelType w:val="multilevel"/>
    <w:tmpl w:val="A9BAC5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E2D77FD"/>
    <w:multiLevelType w:val="hybridMultilevel"/>
    <w:tmpl w:val="CEBE0D1E"/>
    <w:lvl w:ilvl="0" w:tplc="6712ACD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2056A9F"/>
    <w:multiLevelType w:val="hybridMultilevel"/>
    <w:tmpl w:val="43EC13A4"/>
    <w:lvl w:ilvl="0" w:tplc="8DEAE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D408E0"/>
    <w:multiLevelType w:val="multilevel"/>
    <w:tmpl w:val="79FAD29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Trebuchet MS" w:hAnsi="Trebuchet MS" w:hint="default"/>
        <w:b/>
        <w:i w:val="0"/>
        <w:sz w:val="20"/>
        <w:szCs w:val="24"/>
      </w:rPr>
    </w:lvl>
    <w:lvl w:ilvl="2">
      <w:start w:val="1"/>
      <w:numFmt w:val="bullet"/>
      <w:lvlText w:val="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sz w:val="20"/>
        <w:szCs w:val="20"/>
      </w:rPr>
    </w:lvl>
    <w:lvl w:ilvl="3">
      <w:start w:val="1"/>
      <w:numFmt w:val="bullet"/>
      <w:lvlText w:val=""/>
      <w:lvlJc w:val="left"/>
      <w:pPr>
        <w:tabs>
          <w:tab w:val="num" w:pos="864"/>
        </w:tabs>
        <w:ind w:left="864" w:hanging="864"/>
      </w:pPr>
      <w:rPr>
        <w:rFonts w:ascii="Symbol" w:hAnsi="Symbol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Times New Roman" w:hAnsi="Times New Roman" w:hint="default"/>
        <w:b/>
        <w:i w:val="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731F311F"/>
    <w:multiLevelType w:val="hybridMultilevel"/>
    <w:tmpl w:val="6584F04C"/>
    <w:lvl w:ilvl="0" w:tplc="992831A0">
      <w:start w:val="3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B0AFE"/>
    <w:multiLevelType w:val="multilevel"/>
    <w:tmpl w:val="C758E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A735E48"/>
    <w:multiLevelType w:val="multilevel"/>
    <w:tmpl w:val="45D0BFAC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  <w:rPr>
        <w:rFonts w:asciiTheme="minorHAnsi" w:hAnsiTheme="minorHAnsi" w:cstheme="minorHAnsi" w:hint="default"/>
        <w:b/>
        <w:i w:val="0"/>
        <w:sz w:val="22"/>
        <w:szCs w:val="22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inorHAnsi" w:hint="default"/>
        <w:b/>
        <w:bCs w:val="0"/>
        <w:i w:val="0"/>
        <w:sz w:val="22"/>
        <w:szCs w:val="22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Times New Roman" w:hAnsi="Times New Roman" w:hint="default"/>
        <w:b/>
        <w:i w:val="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2042850736">
    <w:abstractNumId w:val="35"/>
  </w:num>
  <w:num w:numId="2" w16cid:durableId="1647734175">
    <w:abstractNumId w:val="7"/>
  </w:num>
  <w:num w:numId="3" w16cid:durableId="743573549">
    <w:abstractNumId w:val="8"/>
  </w:num>
  <w:num w:numId="4" w16cid:durableId="1788154825">
    <w:abstractNumId w:val="33"/>
  </w:num>
  <w:num w:numId="5" w16cid:durableId="1526946841">
    <w:abstractNumId w:val="17"/>
  </w:num>
  <w:num w:numId="6" w16cid:durableId="911307089">
    <w:abstractNumId w:val="20"/>
  </w:num>
  <w:num w:numId="7" w16cid:durableId="110854601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59381612">
    <w:abstractNumId w:val="25"/>
  </w:num>
  <w:num w:numId="9" w16cid:durableId="1189023498">
    <w:abstractNumId w:val="3"/>
  </w:num>
  <w:num w:numId="10" w16cid:durableId="1347517596">
    <w:abstractNumId w:val="19"/>
  </w:num>
  <w:num w:numId="11" w16cid:durableId="1264192565">
    <w:abstractNumId w:val="0"/>
  </w:num>
  <w:num w:numId="12" w16cid:durableId="642656478">
    <w:abstractNumId w:val="35"/>
  </w:num>
  <w:num w:numId="13" w16cid:durableId="865172055">
    <w:abstractNumId w:val="35"/>
  </w:num>
  <w:num w:numId="14" w16cid:durableId="2017926998">
    <w:abstractNumId w:val="7"/>
  </w:num>
  <w:num w:numId="15" w16cid:durableId="648021365">
    <w:abstractNumId w:val="7"/>
  </w:num>
  <w:num w:numId="16" w16cid:durableId="155347971">
    <w:abstractNumId w:val="35"/>
  </w:num>
  <w:num w:numId="17" w16cid:durableId="98109849">
    <w:abstractNumId w:val="35"/>
  </w:num>
  <w:num w:numId="18" w16cid:durableId="1909611848">
    <w:abstractNumId w:val="9"/>
  </w:num>
  <w:num w:numId="19" w16cid:durableId="692419562">
    <w:abstractNumId w:val="35"/>
  </w:num>
  <w:num w:numId="20" w16cid:durableId="607853282">
    <w:abstractNumId w:val="35"/>
  </w:num>
  <w:num w:numId="21" w16cid:durableId="904026337">
    <w:abstractNumId w:val="35"/>
  </w:num>
  <w:num w:numId="22" w16cid:durableId="1858037556">
    <w:abstractNumId w:val="35"/>
  </w:num>
  <w:num w:numId="23" w16cid:durableId="86927670">
    <w:abstractNumId w:val="35"/>
  </w:num>
  <w:num w:numId="24" w16cid:durableId="1396665643">
    <w:abstractNumId w:val="30"/>
  </w:num>
  <w:num w:numId="25" w16cid:durableId="1134716884">
    <w:abstractNumId w:val="35"/>
  </w:num>
  <w:num w:numId="26" w16cid:durableId="824051701">
    <w:abstractNumId w:val="22"/>
  </w:num>
  <w:num w:numId="27" w16cid:durableId="1115518013">
    <w:abstractNumId w:val="25"/>
  </w:num>
  <w:num w:numId="28" w16cid:durableId="1388727201">
    <w:abstractNumId w:val="12"/>
  </w:num>
  <w:num w:numId="29" w16cid:durableId="431124995">
    <w:abstractNumId w:val="25"/>
  </w:num>
  <w:num w:numId="30" w16cid:durableId="963732132">
    <w:abstractNumId w:val="25"/>
  </w:num>
  <w:num w:numId="31" w16cid:durableId="743917743">
    <w:abstractNumId w:val="35"/>
  </w:num>
  <w:num w:numId="32" w16cid:durableId="857164173">
    <w:abstractNumId w:val="35"/>
  </w:num>
  <w:num w:numId="33" w16cid:durableId="1038552730">
    <w:abstractNumId w:val="35"/>
  </w:num>
  <w:num w:numId="34" w16cid:durableId="1270965168">
    <w:abstractNumId w:val="35"/>
  </w:num>
  <w:num w:numId="35" w16cid:durableId="1379283518">
    <w:abstractNumId w:val="35"/>
  </w:num>
  <w:num w:numId="36" w16cid:durableId="1006976459">
    <w:abstractNumId w:val="35"/>
  </w:num>
  <w:num w:numId="37" w16cid:durableId="2085372680">
    <w:abstractNumId w:val="35"/>
  </w:num>
  <w:num w:numId="38" w16cid:durableId="1871258628">
    <w:abstractNumId w:val="35"/>
  </w:num>
  <w:num w:numId="39" w16cid:durableId="1048917736">
    <w:abstractNumId w:val="35"/>
  </w:num>
  <w:num w:numId="40" w16cid:durableId="137037864">
    <w:abstractNumId w:val="35"/>
  </w:num>
  <w:num w:numId="41" w16cid:durableId="1976570105">
    <w:abstractNumId w:val="35"/>
  </w:num>
  <w:num w:numId="42" w16cid:durableId="801195181">
    <w:abstractNumId w:val="35"/>
  </w:num>
  <w:num w:numId="43" w16cid:durableId="75522533">
    <w:abstractNumId w:val="35"/>
  </w:num>
  <w:num w:numId="44" w16cid:durableId="1614508336">
    <w:abstractNumId w:val="35"/>
  </w:num>
  <w:num w:numId="45" w16cid:durableId="1534925364">
    <w:abstractNumId w:val="4"/>
  </w:num>
  <w:num w:numId="46" w16cid:durableId="615335026">
    <w:abstractNumId w:val="32"/>
  </w:num>
  <w:num w:numId="47" w16cid:durableId="89156672">
    <w:abstractNumId w:val="35"/>
  </w:num>
  <w:num w:numId="48" w16cid:durableId="806512337">
    <w:abstractNumId w:val="35"/>
  </w:num>
  <w:num w:numId="49" w16cid:durableId="1333797416">
    <w:abstractNumId w:val="35"/>
  </w:num>
  <w:num w:numId="50" w16cid:durableId="608853148">
    <w:abstractNumId w:val="35"/>
  </w:num>
  <w:num w:numId="51" w16cid:durableId="1249734456">
    <w:abstractNumId w:val="35"/>
  </w:num>
  <w:num w:numId="52" w16cid:durableId="1724324944">
    <w:abstractNumId w:val="35"/>
  </w:num>
  <w:num w:numId="53" w16cid:durableId="1164859898">
    <w:abstractNumId w:val="16"/>
  </w:num>
  <w:num w:numId="54" w16cid:durableId="2107647487">
    <w:abstractNumId w:val="35"/>
  </w:num>
  <w:num w:numId="55" w16cid:durableId="1795321829">
    <w:abstractNumId w:val="35"/>
  </w:num>
  <w:num w:numId="56" w16cid:durableId="1706563587">
    <w:abstractNumId w:val="35"/>
  </w:num>
  <w:num w:numId="57" w16cid:durableId="1857426173">
    <w:abstractNumId w:val="35"/>
  </w:num>
  <w:num w:numId="58" w16cid:durableId="973800247">
    <w:abstractNumId w:val="35"/>
  </w:num>
  <w:num w:numId="59" w16cid:durableId="778992879">
    <w:abstractNumId w:val="35"/>
  </w:num>
  <w:num w:numId="60" w16cid:durableId="741872629">
    <w:abstractNumId w:val="35"/>
  </w:num>
  <w:num w:numId="61" w16cid:durableId="105387631">
    <w:abstractNumId w:val="35"/>
  </w:num>
  <w:num w:numId="62" w16cid:durableId="1122961695">
    <w:abstractNumId w:val="31"/>
  </w:num>
  <w:num w:numId="63" w16cid:durableId="273172988">
    <w:abstractNumId w:val="23"/>
  </w:num>
  <w:num w:numId="64" w16cid:durableId="543637830">
    <w:abstractNumId w:val="10"/>
  </w:num>
  <w:num w:numId="65" w16cid:durableId="1867789170">
    <w:abstractNumId w:val="1"/>
  </w:num>
  <w:num w:numId="66" w16cid:durableId="1416971781">
    <w:abstractNumId w:val="13"/>
  </w:num>
  <w:num w:numId="67" w16cid:durableId="1521506182">
    <w:abstractNumId w:val="34"/>
  </w:num>
  <w:num w:numId="68" w16cid:durableId="255947006">
    <w:abstractNumId w:val="26"/>
  </w:num>
  <w:num w:numId="69" w16cid:durableId="1506171560">
    <w:abstractNumId w:val="6"/>
  </w:num>
  <w:num w:numId="70" w16cid:durableId="748304672">
    <w:abstractNumId w:val="28"/>
  </w:num>
  <w:num w:numId="71" w16cid:durableId="707027441">
    <w:abstractNumId w:val="29"/>
  </w:num>
  <w:num w:numId="72" w16cid:durableId="482966924">
    <w:abstractNumId w:val="11"/>
  </w:num>
  <w:num w:numId="73" w16cid:durableId="1301612380">
    <w:abstractNumId w:val="27"/>
  </w:num>
  <w:num w:numId="74" w16cid:durableId="676153214">
    <w:abstractNumId w:val="35"/>
  </w:num>
  <w:num w:numId="75" w16cid:durableId="488713935">
    <w:abstractNumId w:val="35"/>
  </w:num>
  <w:num w:numId="76" w16cid:durableId="2145153273">
    <w:abstractNumId w:val="35"/>
  </w:num>
  <w:num w:numId="77" w16cid:durableId="584463024">
    <w:abstractNumId w:val="10"/>
  </w:num>
  <w:num w:numId="78" w16cid:durableId="746919368">
    <w:abstractNumId w:val="10"/>
  </w:num>
  <w:num w:numId="79" w16cid:durableId="1742629482">
    <w:abstractNumId w:val="21"/>
  </w:num>
  <w:num w:numId="80" w16cid:durableId="1645117242">
    <w:abstractNumId w:val="35"/>
  </w:num>
  <w:num w:numId="81" w16cid:durableId="1827360940">
    <w:abstractNumId w:val="10"/>
  </w:num>
  <w:num w:numId="82" w16cid:durableId="1677338617">
    <w:abstractNumId w:val="10"/>
  </w:num>
  <w:num w:numId="83" w16cid:durableId="2123305584">
    <w:abstractNumId w:val="10"/>
  </w:num>
  <w:num w:numId="84" w16cid:durableId="1170217680">
    <w:abstractNumId w:val="35"/>
  </w:num>
  <w:num w:numId="85" w16cid:durableId="1917351423">
    <w:abstractNumId w:val="35"/>
  </w:num>
  <w:num w:numId="86" w16cid:durableId="628123356">
    <w:abstractNumId w:val="1"/>
  </w:num>
  <w:num w:numId="87" w16cid:durableId="94237421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440878089">
    <w:abstractNumId w:val="14"/>
  </w:num>
  <w:num w:numId="89" w16cid:durableId="1158886662">
    <w:abstractNumId w:val="5"/>
  </w:num>
  <w:num w:numId="90" w16cid:durableId="1180700000">
    <w:abstractNumId w:val="35"/>
  </w:num>
  <w:num w:numId="91" w16cid:durableId="757865414">
    <w:abstractNumId w:val="35"/>
  </w:num>
  <w:num w:numId="92" w16cid:durableId="191723125">
    <w:abstractNumId w:val="15"/>
  </w:num>
  <w:num w:numId="93" w16cid:durableId="1583104391">
    <w:abstractNumId w:val="35"/>
  </w:num>
  <w:num w:numId="94" w16cid:durableId="1354108069">
    <w:abstractNumId w:val="18"/>
  </w:num>
  <w:num w:numId="95" w16cid:durableId="1797025837">
    <w:abstractNumId w:val="35"/>
  </w:num>
  <w:num w:numId="96" w16cid:durableId="954799214">
    <w:abstractNumId w:val="24"/>
  </w:num>
  <w:num w:numId="97" w16cid:durableId="239559247">
    <w:abstractNumId w:val="2"/>
  </w:num>
  <w:num w:numId="98" w16cid:durableId="402920394">
    <w:abstractNumId w:val="35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jQ2NzO1tDA0NTNU0lEKTi0uzszPAykwrAUA9VuxZCwAAAA="/>
  </w:docVars>
  <w:rsids>
    <w:rsidRoot w:val="00E4571A"/>
    <w:rsid w:val="0000096C"/>
    <w:rsid w:val="000015E4"/>
    <w:rsid w:val="000024C8"/>
    <w:rsid w:val="000026B7"/>
    <w:rsid w:val="000027AF"/>
    <w:rsid w:val="00003C99"/>
    <w:rsid w:val="00003E15"/>
    <w:rsid w:val="00003FBC"/>
    <w:rsid w:val="0000420C"/>
    <w:rsid w:val="00010C3E"/>
    <w:rsid w:val="00013288"/>
    <w:rsid w:val="000137A4"/>
    <w:rsid w:val="00015FAE"/>
    <w:rsid w:val="0001621D"/>
    <w:rsid w:val="00016F50"/>
    <w:rsid w:val="00020A5F"/>
    <w:rsid w:val="00022545"/>
    <w:rsid w:val="00022C51"/>
    <w:rsid w:val="00025203"/>
    <w:rsid w:val="0002738A"/>
    <w:rsid w:val="0003012D"/>
    <w:rsid w:val="000304FF"/>
    <w:rsid w:val="00035871"/>
    <w:rsid w:val="00037DCB"/>
    <w:rsid w:val="000418C9"/>
    <w:rsid w:val="000423F9"/>
    <w:rsid w:val="0004292A"/>
    <w:rsid w:val="00042955"/>
    <w:rsid w:val="00043F46"/>
    <w:rsid w:val="00044251"/>
    <w:rsid w:val="0004491A"/>
    <w:rsid w:val="00046156"/>
    <w:rsid w:val="0005047E"/>
    <w:rsid w:val="0005072D"/>
    <w:rsid w:val="00051D66"/>
    <w:rsid w:val="00051D9D"/>
    <w:rsid w:val="00054CE3"/>
    <w:rsid w:val="0005691F"/>
    <w:rsid w:val="00056BA8"/>
    <w:rsid w:val="00056FF0"/>
    <w:rsid w:val="00057204"/>
    <w:rsid w:val="000572CB"/>
    <w:rsid w:val="00057D5A"/>
    <w:rsid w:val="000619C1"/>
    <w:rsid w:val="00062D52"/>
    <w:rsid w:val="00066A37"/>
    <w:rsid w:val="00067039"/>
    <w:rsid w:val="0007021B"/>
    <w:rsid w:val="00070C1E"/>
    <w:rsid w:val="000746B7"/>
    <w:rsid w:val="00080B1D"/>
    <w:rsid w:val="00082354"/>
    <w:rsid w:val="0008328B"/>
    <w:rsid w:val="00084232"/>
    <w:rsid w:val="000849A1"/>
    <w:rsid w:val="00085DCE"/>
    <w:rsid w:val="000867C2"/>
    <w:rsid w:val="000904E5"/>
    <w:rsid w:val="00090553"/>
    <w:rsid w:val="00091E35"/>
    <w:rsid w:val="000920DF"/>
    <w:rsid w:val="00097C3A"/>
    <w:rsid w:val="000A027D"/>
    <w:rsid w:val="000A0C22"/>
    <w:rsid w:val="000A20F8"/>
    <w:rsid w:val="000A3901"/>
    <w:rsid w:val="000A555E"/>
    <w:rsid w:val="000A6710"/>
    <w:rsid w:val="000A6968"/>
    <w:rsid w:val="000B0747"/>
    <w:rsid w:val="000B116A"/>
    <w:rsid w:val="000B1521"/>
    <w:rsid w:val="000B1559"/>
    <w:rsid w:val="000B21E8"/>
    <w:rsid w:val="000B2497"/>
    <w:rsid w:val="000B2A45"/>
    <w:rsid w:val="000B7C17"/>
    <w:rsid w:val="000C1DD2"/>
    <w:rsid w:val="000C2425"/>
    <w:rsid w:val="000C3213"/>
    <w:rsid w:val="000C346F"/>
    <w:rsid w:val="000C348E"/>
    <w:rsid w:val="000D0818"/>
    <w:rsid w:val="000D0C89"/>
    <w:rsid w:val="000D1063"/>
    <w:rsid w:val="000D1237"/>
    <w:rsid w:val="000D12B4"/>
    <w:rsid w:val="000D23A5"/>
    <w:rsid w:val="000D2D50"/>
    <w:rsid w:val="000D3651"/>
    <w:rsid w:val="000D4E99"/>
    <w:rsid w:val="000D58BF"/>
    <w:rsid w:val="000D7FAB"/>
    <w:rsid w:val="000E19AE"/>
    <w:rsid w:val="000E1A39"/>
    <w:rsid w:val="000E2AA5"/>
    <w:rsid w:val="000E4EE1"/>
    <w:rsid w:val="000E62F9"/>
    <w:rsid w:val="000E6D0D"/>
    <w:rsid w:val="000F00ED"/>
    <w:rsid w:val="000F07F1"/>
    <w:rsid w:val="000F173E"/>
    <w:rsid w:val="000F31D6"/>
    <w:rsid w:val="000F3D60"/>
    <w:rsid w:val="000F49B2"/>
    <w:rsid w:val="000F7BA5"/>
    <w:rsid w:val="001009D8"/>
    <w:rsid w:val="00100A65"/>
    <w:rsid w:val="001015A1"/>
    <w:rsid w:val="00105576"/>
    <w:rsid w:val="001065A4"/>
    <w:rsid w:val="00106EA3"/>
    <w:rsid w:val="00110BC3"/>
    <w:rsid w:val="001111EA"/>
    <w:rsid w:val="0011143D"/>
    <w:rsid w:val="00112454"/>
    <w:rsid w:val="00112FA7"/>
    <w:rsid w:val="00113736"/>
    <w:rsid w:val="001149AA"/>
    <w:rsid w:val="0011517D"/>
    <w:rsid w:val="00115F8C"/>
    <w:rsid w:val="00116839"/>
    <w:rsid w:val="00117FFE"/>
    <w:rsid w:val="001201F2"/>
    <w:rsid w:val="0012153E"/>
    <w:rsid w:val="00122B3D"/>
    <w:rsid w:val="00124284"/>
    <w:rsid w:val="0012443F"/>
    <w:rsid w:val="00125F6D"/>
    <w:rsid w:val="00126FA0"/>
    <w:rsid w:val="001303AF"/>
    <w:rsid w:val="00131019"/>
    <w:rsid w:val="00132E9A"/>
    <w:rsid w:val="0013379A"/>
    <w:rsid w:val="00133D5B"/>
    <w:rsid w:val="00133E19"/>
    <w:rsid w:val="001404CC"/>
    <w:rsid w:val="00141136"/>
    <w:rsid w:val="0014114B"/>
    <w:rsid w:val="00141B70"/>
    <w:rsid w:val="00144047"/>
    <w:rsid w:val="00145FD2"/>
    <w:rsid w:val="001467AA"/>
    <w:rsid w:val="00150E8B"/>
    <w:rsid w:val="00152AB1"/>
    <w:rsid w:val="001530A3"/>
    <w:rsid w:val="00154B9D"/>
    <w:rsid w:val="001554C9"/>
    <w:rsid w:val="00155768"/>
    <w:rsid w:val="001560C3"/>
    <w:rsid w:val="00156BED"/>
    <w:rsid w:val="00156D2E"/>
    <w:rsid w:val="001621E1"/>
    <w:rsid w:val="00162FAF"/>
    <w:rsid w:val="001658A6"/>
    <w:rsid w:val="00165CBC"/>
    <w:rsid w:val="00167069"/>
    <w:rsid w:val="00167A49"/>
    <w:rsid w:val="0017078D"/>
    <w:rsid w:val="00170A1F"/>
    <w:rsid w:val="00173030"/>
    <w:rsid w:val="0017322B"/>
    <w:rsid w:val="0017389A"/>
    <w:rsid w:val="001751A1"/>
    <w:rsid w:val="00175853"/>
    <w:rsid w:val="00176166"/>
    <w:rsid w:val="00177E78"/>
    <w:rsid w:val="00180390"/>
    <w:rsid w:val="0018058E"/>
    <w:rsid w:val="00182433"/>
    <w:rsid w:val="00183EAF"/>
    <w:rsid w:val="00185385"/>
    <w:rsid w:val="00186B04"/>
    <w:rsid w:val="001873BB"/>
    <w:rsid w:val="00190B9B"/>
    <w:rsid w:val="00191691"/>
    <w:rsid w:val="0019310F"/>
    <w:rsid w:val="00193527"/>
    <w:rsid w:val="001937B9"/>
    <w:rsid w:val="00196B1F"/>
    <w:rsid w:val="00197A4F"/>
    <w:rsid w:val="00197AFB"/>
    <w:rsid w:val="00197E5B"/>
    <w:rsid w:val="001A0B6A"/>
    <w:rsid w:val="001A228D"/>
    <w:rsid w:val="001A2FA2"/>
    <w:rsid w:val="001A3576"/>
    <w:rsid w:val="001A55C0"/>
    <w:rsid w:val="001A5BBD"/>
    <w:rsid w:val="001A7A9F"/>
    <w:rsid w:val="001B0CC5"/>
    <w:rsid w:val="001B0F40"/>
    <w:rsid w:val="001B2887"/>
    <w:rsid w:val="001B5576"/>
    <w:rsid w:val="001B5757"/>
    <w:rsid w:val="001B701C"/>
    <w:rsid w:val="001B70CD"/>
    <w:rsid w:val="001B72DE"/>
    <w:rsid w:val="001C0797"/>
    <w:rsid w:val="001C0B5B"/>
    <w:rsid w:val="001C3659"/>
    <w:rsid w:val="001C4360"/>
    <w:rsid w:val="001C50B2"/>
    <w:rsid w:val="001C552E"/>
    <w:rsid w:val="001C5BD3"/>
    <w:rsid w:val="001C74A8"/>
    <w:rsid w:val="001D1874"/>
    <w:rsid w:val="001D2173"/>
    <w:rsid w:val="001D2FF3"/>
    <w:rsid w:val="001D39F3"/>
    <w:rsid w:val="001D3BAF"/>
    <w:rsid w:val="001E022D"/>
    <w:rsid w:val="001E0768"/>
    <w:rsid w:val="001E0DC6"/>
    <w:rsid w:val="001E17FF"/>
    <w:rsid w:val="001E1A40"/>
    <w:rsid w:val="001E1ABE"/>
    <w:rsid w:val="001E3070"/>
    <w:rsid w:val="001E3301"/>
    <w:rsid w:val="001E3769"/>
    <w:rsid w:val="001E55BC"/>
    <w:rsid w:val="001E75ED"/>
    <w:rsid w:val="001F1B74"/>
    <w:rsid w:val="001F2139"/>
    <w:rsid w:val="001F3B27"/>
    <w:rsid w:val="001F3F5F"/>
    <w:rsid w:val="001F58D8"/>
    <w:rsid w:val="001F71AE"/>
    <w:rsid w:val="001F7A54"/>
    <w:rsid w:val="002004FB"/>
    <w:rsid w:val="00203A05"/>
    <w:rsid w:val="002077D9"/>
    <w:rsid w:val="00210068"/>
    <w:rsid w:val="00213B1A"/>
    <w:rsid w:val="002145F1"/>
    <w:rsid w:val="002151D0"/>
    <w:rsid w:val="0021612D"/>
    <w:rsid w:val="002172C5"/>
    <w:rsid w:val="00217710"/>
    <w:rsid w:val="00220A6D"/>
    <w:rsid w:val="00220C4B"/>
    <w:rsid w:val="0022488F"/>
    <w:rsid w:val="002251FE"/>
    <w:rsid w:val="002325B3"/>
    <w:rsid w:val="00234167"/>
    <w:rsid w:val="002348E6"/>
    <w:rsid w:val="00234FB9"/>
    <w:rsid w:val="00235011"/>
    <w:rsid w:val="00237CF6"/>
    <w:rsid w:val="00241E76"/>
    <w:rsid w:val="00242441"/>
    <w:rsid w:val="002425AE"/>
    <w:rsid w:val="002444D3"/>
    <w:rsid w:val="0024531F"/>
    <w:rsid w:val="00245D46"/>
    <w:rsid w:val="002469E7"/>
    <w:rsid w:val="00246CF4"/>
    <w:rsid w:val="00247F2F"/>
    <w:rsid w:val="00251E69"/>
    <w:rsid w:val="00252636"/>
    <w:rsid w:val="00252A84"/>
    <w:rsid w:val="002537C2"/>
    <w:rsid w:val="00253E44"/>
    <w:rsid w:val="002548AC"/>
    <w:rsid w:val="00255140"/>
    <w:rsid w:val="00257215"/>
    <w:rsid w:val="002603D6"/>
    <w:rsid w:val="00261BD0"/>
    <w:rsid w:val="00261BD1"/>
    <w:rsid w:val="00262E4C"/>
    <w:rsid w:val="002637E8"/>
    <w:rsid w:val="00265409"/>
    <w:rsid w:val="00265A2A"/>
    <w:rsid w:val="00265DC4"/>
    <w:rsid w:val="00266C19"/>
    <w:rsid w:val="002673F1"/>
    <w:rsid w:val="00270780"/>
    <w:rsid w:val="00270CAE"/>
    <w:rsid w:val="00270F7A"/>
    <w:rsid w:val="00274670"/>
    <w:rsid w:val="002748CC"/>
    <w:rsid w:val="00277EA0"/>
    <w:rsid w:val="002806A6"/>
    <w:rsid w:val="00281182"/>
    <w:rsid w:val="00281ED4"/>
    <w:rsid w:val="0028372A"/>
    <w:rsid w:val="00284B48"/>
    <w:rsid w:val="002854AF"/>
    <w:rsid w:val="00285A1A"/>
    <w:rsid w:val="0028616E"/>
    <w:rsid w:val="002903FE"/>
    <w:rsid w:val="00290537"/>
    <w:rsid w:val="00290873"/>
    <w:rsid w:val="00291D62"/>
    <w:rsid w:val="00293628"/>
    <w:rsid w:val="00293EC9"/>
    <w:rsid w:val="0029498E"/>
    <w:rsid w:val="002957CB"/>
    <w:rsid w:val="00295924"/>
    <w:rsid w:val="002976AD"/>
    <w:rsid w:val="002A4565"/>
    <w:rsid w:val="002A4765"/>
    <w:rsid w:val="002A7EE4"/>
    <w:rsid w:val="002B050B"/>
    <w:rsid w:val="002B0D43"/>
    <w:rsid w:val="002B35AD"/>
    <w:rsid w:val="002B5975"/>
    <w:rsid w:val="002B5E6A"/>
    <w:rsid w:val="002C1F6A"/>
    <w:rsid w:val="002C2046"/>
    <w:rsid w:val="002C24DD"/>
    <w:rsid w:val="002C253E"/>
    <w:rsid w:val="002C394A"/>
    <w:rsid w:val="002C4E1E"/>
    <w:rsid w:val="002C5FDC"/>
    <w:rsid w:val="002C6EC3"/>
    <w:rsid w:val="002D0531"/>
    <w:rsid w:val="002D0E18"/>
    <w:rsid w:val="002D3CD0"/>
    <w:rsid w:val="002E02FF"/>
    <w:rsid w:val="002E11F4"/>
    <w:rsid w:val="002E3506"/>
    <w:rsid w:val="002E5E09"/>
    <w:rsid w:val="002E5EEC"/>
    <w:rsid w:val="002E6E40"/>
    <w:rsid w:val="002E6FC8"/>
    <w:rsid w:val="002E7303"/>
    <w:rsid w:val="002F0671"/>
    <w:rsid w:val="002F1530"/>
    <w:rsid w:val="002F1855"/>
    <w:rsid w:val="002F49F6"/>
    <w:rsid w:val="002F5FAE"/>
    <w:rsid w:val="002F609C"/>
    <w:rsid w:val="002F66FB"/>
    <w:rsid w:val="0030170F"/>
    <w:rsid w:val="00301C18"/>
    <w:rsid w:val="0030667D"/>
    <w:rsid w:val="00312BBE"/>
    <w:rsid w:val="00313E7E"/>
    <w:rsid w:val="0031557A"/>
    <w:rsid w:val="00320678"/>
    <w:rsid w:val="00325493"/>
    <w:rsid w:val="003275FD"/>
    <w:rsid w:val="00327E19"/>
    <w:rsid w:val="00330017"/>
    <w:rsid w:val="003308C8"/>
    <w:rsid w:val="00330904"/>
    <w:rsid w:val="00332ACB"/>
    <w:rsid w:val="00334147"/>
    <w:rsid w:val="00334AE2"/>
    <w:rsid w:val="003357AE"/>
    <w:rsid w:val="00340D25"/>
    <w:rsid w:val="00340D92"/>
    <w:rsid w:val="00342EEB"/>
    <w:rsid w:val="00343C64"/>
    <w:rsid w:val="0034431B"/>
    <w:rsid w:val="00344C4F"/>
    <w:rsid w:val="0034539F"/>
    <w:rsid w:val="00346A0B"/>
    <w:rsid w:val="0034786D"/>
    <w:rsid w:val="00347CA3"/>
    <w:rsid w:val="00351922"/>
    <w:rsid w:val="00351DE3"/>
    <w:rsid w:val="00352118"/>
    <w:rsid w:val="0035266A"/>
    <w:rsid w:val="00354C8C"/>
    <w:rsid w:val="00356F0E"/>
    <w:rsid w:val="0036097D"/>
    <w:rsid w:val="003613F6"/>
    <w:rsid w:val="003642DA"/>
    <w:rsid w:val="00364A3C"/>
    <w:rsid w:val="00365834"/>
    <w:rsid w:val="00365D87"/>
    <w:rsid w:val="0037034A"/>
    <w:rsid w:val="00371A16"/>
    <w:rsid w:val="0037396F"/>
    <w:rsid w:val="00375261"/>
    <w:rsid w:val="00375751"/>
    <w:rsid w:val="0037781F"/>
    <w:rsid w:val="00377D3F"/>
    <w:rsid w:val="0038179F"/>
    <w:rsid w:val="00383530"/>
    <w:rsid w:val="003838CA"/>
    <w:rsid w:val="003848CF"/>
    <w:rsid w:val="00387054"/>
    <w:rsid w:val="0039047F"/>
    <w:rsid w:val="0039123A"/>
    <w:rsid w:val="0039153F"/>
    <w:rsid w:val="00391560"/>
    <w:rsid w:val="00393281"/>
    <w:rsid w:val="003A0444"/>
    <w:rsid w:val="003A187F"/>
    <w:rsid w:val="003A303D"/>
    <w:rsid w:val="003A37B2"/>
    <w:rsid w:val="003A3ACC"/>
    <w:rsid w:val="003A3FA1"/>
    <w:rsid w:val="003A6C46"/>
    <w:rsid w:val="003A7597"/>
    <w:rsid w:val="003B036F"/>
    <w:rsid w:val="003B1880"/>
    <w:rsid w:val="003B2DBD"/>
    <w:rsid w:val="003B47C9"/>
    <w:rsid w:val="003B48A4"/>
    <w:rsid w:val="003B6079"/>
    <w:rsid w:val="003C2CAB"/>
    <w:rsid w:val="003C3DD4"/>
    <w:rsid w:val="003C4877"/>
    <w:rsid w:val="003C6549"/>
    <w:rsid w:val="003C67C3"/>
    <w:rsid w:val="003C6E72"/>
    <w:rsid w:val="003C7BD2"/>
    <w:rsid w:val="003D0508"/>
    <w:rsid w:val="003D1EA4"/>
    <w:rsid w:val="003D3310"/>
    <w:rsid w:val="003E0C9A"/>
    <w:rsid w:val="003E2452"/>
    <w:rsid w:val="003E2B60"/>
    <w:rsid w:val="003E44D5"/>
    <w:rsid w:val="003E5086"/>
    <w:rsid w:val="003E61DF"/>
    <w:rsid w:val="003E6E00"/>
    <w:rsid w:val="003F163C"/>
    <w:rsid w:val="003F1E94"/>
    <w:rsid w:val="003F2E4B"/>
    <w:rsid w:val="003F434B"/>
    <w:rsid w:val="003F4A9A"/>
    <w:rsid w:val="003F603D"/>
    <w:rsid w:val="00406943"/>
    <w:rsid w:val="00406B54"/>
    <w:rsid w:val="00407CF3"/>
    <w:rsid w:val="00410E42"/>
    <w:rsid w:val="004121B5"/>
    <w:rsid w:val="00412912"/>
    <w:rsid w:val="004130AF"/>
    <w:rsid w:val="004138C5"/>
    <w:rsid w:val="0041575B"/>
    <w:rsid w:val="00420884"/>
    <w:rsid w:val="004216B0"/>
    <w:rsid w:val="004237B9"/>
    <w:rsid w:val="00424AE5"/>
    <w:rsid w:val="004251FD"/>
    <w:rsid w:val="00425F62"/>
    <w:rsid w:val="0042623B"/>
    <w:rsid w:val="004277D9"/>
    <w:rsid w:val="00427FBF"/>
    <w:rsid w:val="0043000E"/>
    <w:rsid w:val="0043032F"/>
    <w:rsid w:val="00432A1B"/>
    <w:rsid w:val="00434F4C"/>
    <w:rsid w:val="00441B49"/>
    <w:rsid w:val="00441BFD"/>
    <w:rsid w:val="00441FF8"/>
    <w:rsid w:val="00442D1B"/>
    <w:rsid w:val="00443AD2"/>
    <w:rsid w:val="00444D45"/>
    <w:rsid w:val="00445CFB"/>
    <w:rsid w:val="00446BFE"/>
    <w:rsid w:val="00446D90"/>
    <w:rsid w:val="0044765B"/>
    <w:rsid w:val="004504CC"/>
    <w:rsid w:val="004509B5"/>
    <w:rsid w:val="00455FC2"/>
    <w:rsid w:val="00456919"/>
    <w:rsid w:val="004569CC"/>
    <w:rsid w:val="00457A06"/>
    <w:rsid w:val="004609C8"/>
    <w:rsid w:val="00462F6D"/>
    <w:rsid w:val="00470FC7"/>
    <w:rsid w:val="004725C0"/>
    <w:rsid w:val="00473393"/>
    <w:rsid w:val="00477BDA"/>
    <w:rsid w:val="004806E1"/>
    <w:rsid w:val="004808F0"/>
    <w:rsid w:val="00481F89"/>
    <w:rsid w:val="00484F2B"/>
    <w:rsid w:val="0048745F"/>
    <w:rsid w:val="00490370"/>
    <w:rsid w:val="00490D6B"/>
    <w:rsid w:val="00492AF9"/>
    <w:rsid w:val="004952C2"/>
    <w:rsid w:val="00496039"/>
    <w:rsid w:val="004960C8"/>
    <w:rsid w:val="00496451"/>
    <w:rsid w:val="00496EC4"/>
    <w:rsid w:val="00497452"/>
    <w:rsid w:val="004A0CFC"/>
    <w:rsid w:val="004A2E20"/>
    <w:rsid w:val="004A3ED4"/>
    <w:rsid w:val="004A7EB6"/>
    <w:rsid w:val="004B0276"/>
    <w:rsid w:val="004B042F"/>
    <w:rsid w:val="004B0B2B"/>
    <w:rsid w:val="004B18E5"/>
    <w:rsid w:val="004B19CB"/>
    <w:rsid w:val="004B2886"/>
    <w:rsid w:val="004B2B3E"/>
    <w:rsid w:val="004B40BC"/>
    <w:rsid w:val="004B44B5"/>
    <w:rsid w:val="004B5952"/>
    <w:rsid w:val="004B66DE"/>
    <w:rsid w:val="004B6FDB"/>
    <w:rsid w:val="004B7F1C"/>
    <w:rsid w:val="004C0102"/>
    <w:rsid w:val="004C0BD5"/>
    <w:rsid w:val="004C0C9F"/>
    <w:rsid w:val="004C0CAF"/>
    <w:rsid w:val="004C0E6E"/>
    <w:rsid w:val="004C0F45"/>
    <w:rsid w:val="004C2E60"/>
    <w:rsid w:val="004C5EC1"/>
    <w:rsid w:val="004D0737"/>
    <w:rsid w:val="004D119E"/>
    <w:rsid w:val="004D2D7F"/>
    <w:rsid w:val="004D55EA"/>
    <w:rsid w:val="004D615D"/>
    <w:rsid w:val="004D61D8"/>
    <w:rsid w:val="004D7F1D"/>
    <w:rsid w:val="004E16DA"/>
    <w:rsid w:val="004E1759"/>
    <w:rsid w:val="004E52B4"/>
    <w:rsid w:val="004E5F6C"/>
    <w:rsid w:val="004E7D11"/>
    <w:rsid w:val="004E7D89"/>
    <w:rsid w:val="004F1AF1"/>
    <w:rsid w:val="004F2601"/>
    <w:rsid w:val="004F36AF"/>
    <w:rsid w:val="004F464C"/>
    <w:rsid w:val="004F4DA2"/>
    <w:rsid w:val="004F5E3B"/>
    <w:rsid w:val="004F5F3F"/>
    <w:rsid w:val="004F6697"/>
    <w:rsid w:val="004F6A43"/>
    <w:rsid w:val="004F7D28"/>
    <w:rsid w:val="005019F8"/>
    <w:rsid w:val="005024A9"/>
    <w:rsid w:val="005030E8"/>
    <w:rsid w:val="00504025"/>
    <w:rsid w:val="005054AD"/>
    <w:rsid w:val="005068F7"/>
    <w:rsid w:val="00506F43"/>
    <w:rsid w:val="00506F5B"/>
    <w:rsid w:val="00507BB5"/>
    <w:rsid w:val="00507D72"/>
    <w:rsid w:val="00514834"/>
    <w:rsid w:val="005239BE"/>
    <w:rsid w:val="00527BB9"/>
    <w:rsid w:val="00530E2F"/>
    <w:rsid w:val="00530E5B"/>
    <w:rsid w:val="005333E2"/>
    <w:rsid w:val="005354FD"/>
    <w:rsid w:val="005369FB"/>
    <w:rsid w:val="005372D9"/>
    <w:rsid w:val="005402E5"/>
    <w:rsid w:val="005411E3"/>
    <w:rsid w:val="005412FB"/>
    <w:rsid w:val="005470AE"/>
    <w:rsid w:val="00552CDC"/>
    <w:rsid w:val="00554149"/>
    <w:rsid w:val="00555DC9"/>
    <w:rsid w:val="00560FB7"/>
    <w:rsid w:val="005622B4"/>
    <w:rsid w:val="00562302"/>
    <w:rsid w:val="005627C7"/>
    <w:rsid w:val="005628C6"/>
    <w:rsid w:val="005638DD"/>
    <w:rsid w:val="005644FC"/>
    <w:rsid w:val="005649B1"/>
    <w:rsid w:val="00564D3D"/>
    <w:rsid w:val="005653CA"/>
    <w:rsid w:val="005702C9"/>
    <w:rsid w:val="005712E7"/>
    <w:rsid w:val="00571F34"/>
    <w:rsid w:val="00573727"/>
    <w:rsid w:val="00573F41"/>
    <w:rsid w:val="005754CE"/>
    <w:rsid w:val="00575589"/>
    <w:rsid w:val="00575686"/>
    <w:rsid w:val="00575C30"/>
    <w:rsid w:val="00577743"/>
    <w:rsid w:val="00585513"/>
    <w:rsid w:val="005877BA"/>
    <w:rsid w:val="0059377D"/>
    <w:rsid w:val="00593BAE"/>
    <w:rsid w:val="00594203"/>
    <w:rsid w:val="00594767"/>
    <w:rsid w:val="00594CB2"/>
    <w:rsid w:val="005954D0"/>
    <w:rsid w:val="00597A63"/>
    <w:rsid w:val="005A29EE"/>
    <w:rsid w:val="005A2A12"/>
    <w:rsid w:val="005A36D3"/>
    <w:rsid w:val="005A498A"/>
    <w:rsid w:val="005A5BD9"/>
    <w:rsid w:val="005A7290"/>
    <w:rsid w:val="005A7A61"/>
    <w:rsid w:val="005B26AA"/>
    <w:rsid w:val="005B31DC"/>
    <w:rsid w:val="005B53BC"/>
    <w:rsid w:val="005B6141"/>
    <w:rsid w:val="005B6434"/>
    <w:rsid w:val="005B678C"/>
    <w:rsid w:val="005B6AD1"/>
    <w:rsid w:val="005B6DB9"/>
    <w:rsid w:val="005B750C"/>
    <w:rsid w:val="005C0005"/>
    <w:rsid w:val="005C04E0"/>
    <w:rsid w:val="005C0D10"/>
    <w:rsid w:val="005C16AA"/>
    <w:rsid w:val="005C30C0"/>
    <w:rsid w:val="005C577F"/>
    <w:rsid w:val="005C5860"/>
    <w:rsid w:val="005C7154"/>
    <w:rsid w:val="005C7815"/>
    <w:rsid w:val="005D08EE"/>
    <w:rsid w:val="005D1CFE"/>
    <w:rsid w:val="005D688D"/>
    <w:rsid w:val="005D707B"/>
    <w:rsid w:val="005D7F70"/>
    <w:rsid w:val="005E3604"/>
    <w:rsid w:val="005E56BE"/>
    <w:rsid w:val="005E6C23"/>
    <w:rsid w:val="005E6F1F"/>
    <w:rsid w:val="005E75F3"/>
    <w:rsid w:val="005E7CAA"/>
    <w:rsid w:val="005F1316"/>
    <w:rsid w:val="005F3D8C"/>
    <w:rsid w:val="005F4DE1"/>
    <w:rsid w:val="005F66AB"/>
    <w:rsid w:val="005F6BF6"/>
    <w:rsid w:val="00602F96"/>
    <w:rsid w:val="00604245"/>
    <w:rsid w:val="0060516B"/>
    <w:rsid w:val="006071F3"/>
    <w:rsid w:val="00607369"/>
    <w:rsid w:val="00611EE0"/>
    <w:rsid w:val="006127F8"/>
    <w:rsid w:val="006129D1"/>
    <w:rsid w:val="00616A14"/>
    <w:rsid w:val="0062000F"/>
    <w:rsid w:val="00620347"/>
    <w:rsid w:val="006211C6"/>
    <w:rsid w:val="00621CCA"/>
    <w:rsid w:val="00621E86"/>
    <w:rsid w:val="00624C15"/>
    <w:rsid w:val="00624C80"/>
    <w:rsid w:val="00626046"/>
    <w:rsid w:val="00626797"/>
    <w:rsid w:val="0062693F"/>
    <w:rsid w:val="0063077C"/>
    <w:rsid w:val="0063217B"/>
    <w:rsid w:val="00632323"/>
    <w:rsid w:val="0063377E"/>
    <w:rsid w:val="00633846"/>
    <w:rsid w:val="0063462D"/>
    <w:rsid w:val="00642E96"/>
    <w:rsid w:val="006436F5"/>
    <w:rsid w:val="006454BC"/>
    <w:rsid w:val="0064715F"/>
    <w:rsid w:val="00651F7B"/>
    <w:rsid w:val="00654181"/>
    <w:rsid w:val="00654FE9"/>
    <w:rsid w:val="006551AD"/>
    <w:rsid w:val="00656A9E"/>
    <w:rsid w:val="006601E2"/>
    <w:rsid w:val="00661A42"/>
    <w:rsid w:val="00664B59"/>
    <w:rsid w:val="00664F65"/>
    <w:rsid w:val="006700F0"/>
    <w:rsid w:val="00670BA8"/>
    <w:rsid w:val="00671B9E"/>
    <w:rsid w:val="00672644"/>
    <w:rsid w:val="00674072"/>
    <w:rsid w:val="0067487B"/>
    <w:rsid w:val="006748D1"/>
    <w:rsid w:val="00674935"/>
    <w:rsid w:val="00675ECB"/>
    <w:rsid w:val="0068014E"/>
    <w:rsid w:val="00680D90"/>
    <w:rsid w:val="00680F64"/>
    <w:rsid w:val="0068112B"/>
    <w:rsid w:val="006819E9"/>
    <w:rsid w:val="00681E0C"/>
    <w:rsid w:val="00682465"/>
    <w:rsid w:val="00683540"/>
    <w:rsid w:val="006836FB"/>
    <w:rsid w:val="0068440E"/>
    <w:rsid w:val="00684A66"/>
    <w:rsid w:val="0068518D"/>
    <w:rsid w:val="006876D4"/>
    <w:rsid w:val="006927BD"/>
    <w:rsid w:val="00692E3D"/>
    <w:rsid w:val="0069323B"/>
    <w:rsid w:val="00696227"/>
    <w:rsid w:val="006976B3"/>
    <w:rsid w:val="00697B6F"/>
    <w:rsid w:val="006A0084"/>
    <w:rsid w:val="006A05E9"/>
    <w:rsid w:val="006A0763"/>
    <w:rsid w:val="006A1661"/>
    <w:rsid w:val="006A16FE"/>
    <w:rsid w:val="006A253D"/>
    <w:rsid w:val="006A2565"/>
    <w:rsid w:val="006A25A9"/>
    <w:rsid w:val="006A2C29"/>
    <w:rsid w:val="006A4AEF"/>
    <w:rsid w:val="006A60EB"/>
    <w:rsid w:val="006A7BC8"/>
    <w:rsid w:val="006B0E4E"/>
    <w:rsid w:val="006B1EAA"/>
    <w:rsid w:val="006B2A6C"/>
    <w:rsid w:val="006B2FBE"/>
    <w:rsid w:val="006B6F4F"/>
    <w:rsid w:val="006C0263"/>
    <w:rsid w:val="006C1C16"/>
    <w:rsid w:val="006C3E11"/>
    <w:rsid w:val="006C5F6D"/>
    <w:rsid w:val="006C66B4"/>
    <w:rsid w:val="006C73D8"/>
    <w:rsid w:val="006D4B00"/>
    <w:rsid w:val="006D6F6A"/>
    <w:rsid w:val="006E0157"/>
    <w:rsid w:val="006E04C8"/>
    <w:rsid w:val="006E425D"/>
    <w:rsid w:val="006E5133"/>
    <w:rsid w:val="006E5E7C"/>
    <w:rsid w:val="006F646B"/>
    <w:rsid w:val="00700EE7"/>
    <w:rsid w:val="0070177D"/>
    <w:rsid w:val="00701ACA"/>
    <w:rsid w:val="00705FD8"/>
    <w:rsid w:val="0070687D"/>
    <w:rsid w:val="007105D7"/>
    <w:rsid w:val="00710EF2"/>
    <w:rsid w:val="007116DF"/>
    <w:rsid w:val="00712EC9"/>
    <w:rsid w:val="00714090"/>
    <w:rsid w:val="0071415C"/>
    <w:rsid w:val="007147E7"/>
    <w:rsid w:val="00714C39"/>
    <w:rsid w:val="00715615"/>
    <w:rsid w:val="00715D81"/>
    <w:rsid w:val="00715DF3"/>
    <w:rsid w:val="00717AAA"/>
    <w:rsid w:val="00717BF1"/>
    <w:rsid w:val="007208F5"/>
    <w:rsid w:val="00722142"/>
    <w:rsid w:val="00722C73"/>
    <w:rsid w:val="00725454"/>
    <w:rsid w:val="007267EA"/>
    <w:rsid w:val="007276B6"/>
    <w:rsid w:val="00727B93"/>
    <w:rsid w:val="0073119C"/>
    <w:rsid w:val="007320DA"/>
    <w:rsid w:val="007324F3"/>
    <w:rsid w:val="0073475F"/>
    <w:rsid w:val="00735B8B"/>
    <w:rsid w:val="00736362"/>
    <w:rsid w:val="007401A5"/>
    <w:rsid w:val="007433C2"/>
    <w:rsid w:val="007441BD"/>
    <w:rsid w:val="00746D12"/>
    <w:rsid w:val="00747728"/>
    <w:rsid w:val="0075064F"/>
    <w:rsid w:val="007526FA"/>
    <w:rsid w:val="0075329D"/>
    <w:rsid w:val="0075362C"/>
    <w:rsid w:val="00754632"/>
    <w:rsid w:val="007551B2"/>
    <w:rsid w:val="00756916"/>
    <w:rsid w:val="00761C1A"/>
    <w:rsid w:val="0076329B"/>
    <w:rsid w:val="00766F9B"/>
    <w:rsid w:val="00770BDA"/>
    <w:rsid w:val="00771EAD"/>
    <w:rsid w:val="00772946"/>
    <w:rsid w:val="007736F4"/>
    <w:rsid w:val="00773952"/>
    <w:rsid w:val="00773A0D"/>
    <w:rsid w:val="00776E1B"/>
    <w:rsid w:val="007804D2"/>
    <w:rsid w:val="00781A28"/>
    <w:rsid w:val="00782F50"/>
    <w:rsid w:val="007834F0"/>
    <w:rsid w:val="007837B5"/>
    <w:rsid w:val="00785C93"/>
    <w:rsid w:val="00787680"/>
    <w:rsid w:val="00790898"/>
    <w:rsid w:val="00791311"/>
    <w:rsid w:val="007924DE"/>
    <w:rsid w:val="007929AC"/>
    <w:rsid w:val="0079430C"/>
    <w:rsid w:val="00794D3D"/>
    <w:rsid w:val="00797529"/>
    <w:rsid w:val="007A080F"/>
    <w:rsid w:val="007A1106"/>
    <w:rsid w:val="007A3839"/>
    <w:rsid w:val="007A3E29"/>
    <w:rsid w:val="007A45EC"/>
    <w:rsid w:val="007A7B30"/>
    <w:rsid w:val="007B0019"/>
    <w:rsid w:val="007B04EA"/>
    <w:rsid w:val="007B1517"/>
    <w:rsid w:val="007B1AFB"/>
    <w:rsid w:val="007B42C3"/>
    <w:rsid w:val="007B4785"/>
    <w:rsid w:val="007B4A78"/>
    <w:rsid w:val="007B53F0"/>
    <w:rsid w:val="007B69D4"/>
    <w:rsid w:val="007B7723"/>
    <w:rsid w:val="007C1F9C"/>
    <w:rsid w:val="007C2A4E"/>
    <w:rsid w:val="007C2BAC"/>
    <w:rsid w:val="007C3421"/>
    <w:rsid w:val="007C4CC6"/>
    <w:rsid w:val="007C798D"/>
    <w:rsid w:val="007D1289"/>
    <w:rsid w:val="007D176A"/>
    <w:rsid w:val="007D2EAC"/>
    <w:rsid w:val="007D3308"/>
    <w:rsid w:val="007D42BA"/>
    <w:rsid w:val="007D46BE"/>
    <w:rsid w:val="007D521B"/>
    <w:rsid w:val="007D682D"/>
    <w:rsid w:val="007E0481"/>
    <w:rsid w:val="007E2B65"/>
    <w:rsid w:val="007E31B3"/>
    <w:rsid w:val="007E5775"/>
    <w:rsid w:val="007E59DF"/>
    <w:rsid w:val="007E5FEE"/>
    <w:rsid w:val="007E61C8"/>
    <w:rsid w:val="007E6B7E"/>
    <w:rsid w:val="007E6FE2"/>
    <w:rsid w:val="007E782F"/>
    <w:rsid w:val="007F1339"/>
    <w:rsid w:val="007F1368"/>
    <w:rsid w:val="007F4A19"/>
    <w:rsid w:val="007F4B5B"/>
    <w:rsid w:val="007F53F9"/>
    <w:rsid w:val="007F5B1D"/>
    <w:rsid w:val="0080158B"/>
    <w:rsid w:val="00802241"/>
    <w:rsid w:val="00802441"/>
    <w:rsid w:val="008038CD"/>
    <w:rsid w:val="008039A6"/>
    <w:rsid w:val="00803C28"/>
    <w:rsid w:val="0080616A"/>
    <w:rsid w:val="0080673C"/>
    <w:rsid w:val="00806C56"/>
    <w:rsid w:val="00806EFB"/>
    <w:rsid w:val="008109D3"/>
    <w:rsid w:val="00810C41"/>
    <w:rsid w:val="00810C43"/>
    <w:rsid w:val="00810EAB"/>
    <w:rsid w:val="00811EF4"/>
    <w:rsid w:val="00812198"/>
    <w:rsid w:val="00814556"/>
    <w:rsid w:val="00816469"/>
    <w:rsid w:val="008176DA"/>
    <w:rsid w:val="0082040D"/>
    <w:rsid w:val="0082066B"/>
    <w:rsid w:val="008229D7"/>
    <w:rsid w:val="00824EF9"/>
    <w:rsid w:val="008250C1"/>
    <w:rsid w:val="008257C8"/>
    <w:rsid w:val="00826149"/>
    <w:rsid w:val="008261A6"/>
    <w:rsid w:val="00826DE5"/>
    <w:rsid w:val="00827113"/>
    <w:rsid w:val="0083017E"/>
    <w:rsid w:val="00830DF3"/>
    <w:rsid w:val="00831F1B"/>
    <w:rsid w:val="00832821"/>
    <w:rsid w:val="00833B9D"/>
    <w:rsid w:val="00834E05"/>
    <w:rsid w:val="00835ED5"/>
    <w:rsid w:val="008377C0"/>
    <w:rsid w:val="00837FA1"/>
    <w:rsid w:val="008401C0"/>
    <w:rsid w:val="00840624"/>
    <w:rsid w:val="00840836"/>
    <w:rsid w:val="008408D7"/>
    <w:rsid w:val="0084186D"/>
    <w:rsid w:val="00842015"/>
    <w:rsid w:val="00842735"/>
    <w:rsid w:val="00842CFA"/>
    <w:rsid w:val="00844230"/>
    <w:rsid w:val="00844B51"/>
    <w:rsid w:val="00845267"/>
    <w:rsid w:val="00846485"/>
    <w:rsid w:val="00847ECC"/>
    <w:rsid w:val="00850099"/>
    <w:rsid w:val="00851AB5"/>
    <w:rsid w:val="00853014"/>
    <w:rsid w:val="00854855"/>
    <w:rsid w:val="0085591E"/>
    <w:rsid w:val="00857114"/>
    <w:rsid w:val="00857966"/>
    <w:rsid w:val="008579C2"/>
    <w:rsid w:val="00857CF2"/>
    <w:rsid w:val="00860616"/>
    <w:rsid w:val="008616BE"/>
    <w:rsid w:val="00862327"/>
    <w:rsid w:val="0086484D"/>
    <w:rsid w:val="00864CFC"/>
    <w:rsid w:val="00865183"/>
    <w:rsid w:val="00866C82"/>
    <w:rsid w:val="0086730D"/>
    <w:rsid w:val="0086741B"/>
    <w:rsid w:val="00867761"/>
    <w:rsid w:val="00867CD0"/>
    <w:rsid w:val="008726D6"/>
    <w:rsid w:val="00872FE2"/>
    <w:rsid w:val="00874B48"/>
    <w:rsid w:val="00875B49"/>
    <w:rsid w:val="0087600C"/>
    <w:rsid w:val="00877C8A"/>
    <w:rsid w:val="00880BF2"/>
    <w:rsid w:val="00881C4D"/>
    <w:rsid w:val="00884621"/>
    <w:rsid w:val="00885DF1"/>
    <w:rsid w:val="00887BBF"/>
    <w:rsid w:val="008911AE"/>
    <w:rsid w:val="0089313B"/>
    <w:rsid w:val="008935FD"/>
    <w:rsid w:val="00893958"/>
    <w:rsid w:val="008951B3"/>
    <w:rsid w:val="008964FB"/>
    <w:rsid w:val="008A06E2"/>
    <w:rsid w:val="008A2D24"/>
    <w:rsid w:val="008A302D"/>
    <w:rsid w:val="008A463E"/>
    <w:rsid w:val="008A66B6"/>
    <w:rsid w:val="008A7DA6"/>
    <w:rsid w:val="008B1691"/>
    <w:rsid w:val="008B1A62"/>
    <w:rsid w:val="008B2150"/>
    <w:rsid w:val="008B253A"/>
    <w:rsid w:val="008B287A"/>
    <w:rsid w:val="008B41DF"/>
    <w:rsid w:val="008B44C4"/>
    <w:rsid w:val="008B55FD"/>
    <w:rsid w:val="008C053B"/>
    <w:rsid w:val="008C215D"/>
    <w:rsid w:val="008C24A6"/>
    <w:rsid w:val="008C4448"/>
    <w:rsid w:val="008C44E2"/>
    <w:rsid w:val="008C4BB9"/>
    <w:rsid w:val="008C4E98"/>
    <w:rsid w:val="008D088E"/>
    <w:rsid w:val="008D423E"/>
    <w:rsid w:val="008D7808"/>
    <w:rsid w:val="008D7DCB"/>
    <w:rsid w:val="008E0CCE"/>
    <w:rsid w:val="008E2360"/>
    <w:rsid w:val="008E4913"/>
    <w:rsid w:val="008E5331"/>
    <w:rsid w:val="008E570E"/>
    <w:rsid w:val="008F140B"/>
    <w:rsid w:val="008F27C9"/>
    <w:rsid w:val="008F3458"/>
    <w:rsid w:val="008F52CA"/>
    <w:rsid w:val="008F531D"/>
    <w:rsid w:val="008F5EF0"/>
    <w:rsid w:val="009010E1"/>
    <w:rsid w:val="00901807"/>
    <w:rsid w:val="00901D6F"/>
    <w:rsid w:val="009029DE"/>
    <w:rsid w:val="00903D15"/>
    <w:rsid w:val="00904599"/>
    <w:rsid w:val="009046DF"/>
    <w:rsid w:val="00904AD9"/>
    <w:rsid w:val="00904B44"/>
    <w:rsid w:val="00904DFF"/>
    <w:rsid w:val="00905117"/>
    <w:rsid w:val="0090656C"/>
    <w:rsid w:val="009073B6"/>
    <w:rsid w:val="0090743A"/>
    <w:rsid w:val="0090746D"/>
    <w:rsid w:val="0091109E"/>
    <w:rsid w:val="00911303"/>
    <w:rsid w:val="00912B43"/>
    <w:rsid w:val="00913195"/>
    <w:rsid w:val="009153E7"/>
    <w:rsid w:val="00917129"/>
    <w:rsid w:val="0092004C"/>
    <w:rsid w:val="00921263"/>
    <w:rsid w:val="0092219C"/>
    <w:rsid w:val="00922881"/>
    <w:rsid w:val="009237E8"/>
    <w:rsid w:val="00923D2B"/>
    <w:rsid w:val="00924A68"/>
    <w:rsid w:val="00925148"/>
    <w:rsid w:val="00925A84"/>
    <w:rsid w:val="00926F05"/>
    <w:rsid w:val="009327E7"/>
    <w:rsid w:val="00933DFC"/>
    <w:rsid w:val="0093634E"/>
    <w:rsid w:val="00936BC5"/>
    <w:rsid w:val="0093708F"/>
    <w:rsid w:val="00937317"/>
    <w:rsid w:val="0093753F"/>
    <w:rsid w:val="009407C9"/>
    <w:rsid w:val="00943033"/>
    <w:rsid w:val="009437A1"/>
    <w:rsid w:val="00944C64"/>
    <w:rsid w:val="009458B3"/>
    <w:rsid w:val="00946DA7"/>
    <w:rsid w:val="00947EBE"/>
    <w:rsid w:val="00955CED"/>
    <w:rsid w:val="009567CF"/>
    <w:rsid w:val="00956C03"/>
    <w:rsid w:val="00957A02"/>
    <w:rsid w:val="00962BA7"/>
    <w:rsid w:val="009657E8"/>
    <w:rsid w:val="00965A80"/>
    <w:rsid w:val="00966798"/>
    <w:rsid w:val="00972200"/>
    <w:rsid w:val="009749D5"/>
    <w:rsid w:val="00975718"/>
    <w:rsid w:val="00975B6C"/>
    <w:rsid w:val="00981BF8"/>
    <w:rsid w:val="00981FDE"/>
    <w:rsid w:val="00982E77"/>
    <w:rsid w:val="0098410B"/>
    <w:rsid w:val="0098608A"/>
    <w:rsid w:val="0098610A"/>
    <w:rsid w:val="00986668"/>
    <w:rsid w:val="00987408"/>
    <w:rsid w:val="00987DF7"/>
    <w:rsid w:val="0099208F"/>
    <w:rsid w:val="00992DB5"/>
    <w:rsid w:val="00993CF8"/>
    <w:rsid w:val="00993F64"/>
    <w:rsid w:val="00995153"/>
    <w:rsid w:val="009962C3"/>
    <w:rsid w:val="00997946"/>
    <w:rsid w:val="009A0F1A"/>
    <w:rsid w:val="009A1D8E"/>
    <w:rsid w:val="009A242C"/>
    <w:rsid w:val="009A34B1"/>
    <w:rsid w:val="009A58EB"/>
    <w:rsid w:val="009A733B"/>
    <w:rsid w:val="009B0453"/>
    <w:rsid w:val="009B1232"/>
    <w:rsid w:val="009B4B0A"/>
    <w:rsid w:val="009B6074"/>
    <w:rsid w:val="009C0D7C"/>
    <w:rsid w:val="009C19C7"/>
    <w:rsid w:val="009C3304"/>
    <w:rsid w:val="009C46A6"/>
    <w:rsid w:val="009C4B65"/>
    <w:rsid w:val="009C553C"/>
    <w:rsid w:val="009C64CE"/>
    <w:rsid w:val="009D1AD8"/>
    <w:rsid w:val="009D1C0B"/>
    <w:rsid w:val="009D2E30"/>
    <w:rsid w:val="009D5B7D"/>
    <w:rsid w:val="009D63C0"/>
    <w:rsid w:val="009D6DC0"/>
    <w:rsid w:val="009E27FF"/>
    <w:rsid w:val="009E4C31"/>
    <w:rsid w:val="009E79B7"/>
    <w:rsid w:val="009F0C6A"/>
    <w:rsid w:val="009F1F04"/>
    <w:rsid w:val="009F38E0"/>
    <w:rsid w:val="009F3C80"/>
    <w:rsid w:val="009F4BF0"/>
    <w:rsid w:val="009F633F"/>
    <w:rsid w:val="009F7642"/>
    <w:rsid w:val="00A00128"/>
    <w:rsid w:val="00A003F4"/>
    <w:rsid w:val="00A012EC"/>
    <w:rsid w:val="00A026F2"/>
    <w:rsid w:val="00A04091"/>
    <w:rsid w:val="00A050C6"/>
    <w:rsid w:val="00A05C8E"/>
    <w:rsid w:val="00A104B9"/>
    <w:rsid w:val="00A125D3"/>
    <w:rsid w:val="00A163F2"/>
    <w:rsid w:val="00A172FA"/>
    <w:rsid w:val="00A20011"/>
    <w:rsid w:val="00A2169E"/>
    <w:rsid w:val="00A248FF"/>
    <w:rsid w:val="00A25090"/>
    <w:rsid w:val="00A25642"/>
    <w:rsid w:val="00A2591E"/>
    <w:rsid w:val="00A25DFB"/>
    <w:rsid w:val="00A30016"/>
    <w:rsid w:val="00A30124"/>
    <w:rsid w:val="00A3113F"/>
    <w:rsid w:val="00A32EEA"/>
    <w:rsid w:val="00A35300"/>
    <w:rsid w:val="00A36878"/>
    <w:rsid w:val="00A36C53"/>
    <w:rsid w:val="00A3704A"/>
    <w:rsid w:val="00A44682"/>
    <w:rsid w:val="00A5009B"/>
    <w:rsid w:val="00A50A03"/>
    <w:rsid w:val="00A51BF8"/>
    <w:rsid w:val="00A51C62"/>
    <w:rsid w:val="00A53EF0"/>
    <w:rsid w:val="00A546CF"/>
    <w:rsid w:val="00A560FD"/>
    <w:rsid w:val="00A6054A"/>
    <w:rsid w:val="00A60DBD"/>
    <w:rsid w:val="00A61921"/>
    <w:rsid w:val="00A62130"/>
    <w:rsid w:val="00A6415D"/>
    <w:rsid w:val="00A64607"/>
    <w:rsid w:val="00A64753"/>
    <w:rsid w:val="00A657AB"/>
    <w:rsid w:val="00A65E6F"/>
    <w:rsid w:val="00A661A1"/>
    <w:rsid w:val="00A661FD"/>
    <w:rsid w:val="00A670F0"/>
    <w:rsid w:val="00A70E01"/>
    <w:rsid w:val="00A74401"/>
    <w:rsid w:val="00A74F37"/>
    <w:rsid w:val="00A774DB"/>
    <w:rsid w:val="00A8063F"/>
    <w:rsid w:val="00A82566"/>
    <w:rsid w:val="00A85FB6"/>
    <w:rsid w:val="00A870C3"/>
    <w:rsid w:val="00A8796C"/>
    <w:rsid w:val="00A87B68"/>
    <w:rsid w:val="00A90C89"/>
    <w:rsid w:val="00A90DDE"/>
    <w:rsid w:val="00A91231"/>
    <w:rsid w:val="00A9126F"/>
    <w:rsid w:val="00A92F40"/>
    <w:rsid w:val="00A95FA5"/>
    <w:rsid w:val="00A9625D"/>
    <w:rsid w:val="00A97C7E"/>
    <w:rsid w:val="00AA1AB5"/>
    <w:rsid w:val="00AA34BC"/>
    <w:rsid w:val="00AA3D16"/>
    <w:rsid w:val="00AA4555"/>
    <w:rsid w:val="00AA4E27"/>
    <w:rsid w:val="00AA666C"/>
    <w:rsid w:val="00AA70A8"/>
    <w:rsid w:val="00AA7800"/>
    <w:rsid w:val="00AB2B0B"/>
    <w:rsid w:val="00AB2CF9"/>
    <w:rsid w:val="00AB358F"/>
    <w:rsid w:val="00AB4522"/>
    <w:rsid w:val="00AB523F"/>
    <w:rsid w:val="00AB5580"/>
    <w:rsid w:val="00AB5C2B"/>
    <w:rsid w:val="00AB6322"/>
    <w:rsid w:val="00AB67F4"/>
    <w:rsid w:val="00AB7B8D"/>
    <w:rsid w:val="00AC0116"/>
    <w:rsid w:val="00AC02ED"/>
    <w:rsid w:val="00AC0766"/>
    <w:rsid w:val="00AC12A3"/>
    <w:rsid w:val="00AC192C"/>
    <w:rsid w:val="00AC1CEE"/>
    <w:rsid w:val="00AC1DEF"/>
    <w:rsid w:val="00AC3E2C"/>
    <w:rsid w:val="00AC418B"/>
    <w:rsid w:val="00AC5BD7"/>
    <w:rsid w:val="00AC5FCB"/>
    <w:rsid w:val="00AC7642"/>
    <w:rsid w:val="00AC7F8F"/>
    <w:rsid w:val="00AD2007"/>
    <w:rsid w:val="00AD264E"/>
    <w:rsid w:val="00AD2DD1"/>
    <w:rsid w:val="00AD4AC7"/>
    <w:rsid w:val="00AD4B5B"/>
    <w:rsid w:val="00AD5A13"/>
    <w:rsid w:val="00AE00FD"/>
    <w:rsid w:val="00AE23AC"/>
    <w:rsid w:val="00AE3CF2"/>
    <w:rsid w:val="00AE5314"/>
    <w:rsid w:val="00AE5FFB"/>
    <w:rsid w:val="00AE6136"/>
    <w:rsid w:val="00AF0592"/>
    <w:rsid w:val="00AF0714"/>
    <w:rsid w:val="00AF1524"/>
    <w:rsid w:val="00AF289B"/>
    <w:rsid w:val="00AF2CA4"/>
    <w:rsid w:val="00AF41A8"/>
    <w:rsid w:val="00AF5CC0"/>
    <w:rsid w:val="00AF5F42"/>
    <w:rsid w:val="00AF68C2"/>
    <w:rsid w:val="00AF6A87"/>
    <w:rsid w:val="00AF6F3D"/>
    <w:rsid w:val="00B0056D"/>
    <w:rsid w:val="00B03B4A"/>
    <w:rsid w:val="00B047D1"/>
    <w:rsid w:val="00B0490D"/>
    <w:rsid w:val="00B06CC6"/>
    <w:rsid w:val="00B144EF"/>
    <w:rsid w:val="00B154FD"/>
    <w:rsid w:val="00B179C1"/>
    <w:rsid w:val="00B210B3"/>
    <w:rsid w:val="00B2243C"/>
    <w:rsid w:val="00B241CE"/>
    <w:rsid w:val="00B24454"/>
    <w:rsid w:val="00B25614"/>
    <w:rsid w:val="00B266DC"/>
    <w:rsid w:val="00B2671F"/>
    <w:rsid w:val="00B27105"/>
    <w:rsid w:val="00B27327"/>
    <w:rsid w:val="00B27D46"/>
    <w:rsid w:val="00B30176"/>
    <w:rsid w:val="00B31399"/>
    <w:rsid w:val="00B35452"/>
    <w:rsid w:val="00B35FCA"/>
    <w:rsid w:val="00B365F5"/>
    <w:rsid w:val="00B37784"/>
    <w:rsid w:val="00B37A1A"/>
    <w:rsid w:val="00B40273"/>
    <w:rsid w:val="00B4053A"/>
    <w:rsid w:val="00B40A01"/>
    <w:rsid w:val="00B42A9E"/>
    <w:rsid w:val="00B44037"/>
    <w:rsid w:val="00B4505D"/>
    <w:rsid w:val="00B45C30"/>
    <w:rsid w:val="00B45E0D"/>
    <w:rsid w:val="00B53F13"/>
    <w:rsid w:val="00B568D1"/>
    <w:rsid w:val="00B56DEC"/>
    <w:rsid w:val="00B60293"/>
    <w:rsid w:val="00B62498"/>
    <w:rsid w:val="00B62ED1"/>
    <w:rsid w:val="00B64F4F"/>
    <w:rsid w:val="00B65251"/>
    <w:rsid w:val="00B6686B"/>
    <w:rsid w:val="00B71054"/>
    <w:rsid w:val="00B72FD3"/>
    <w:rsid w:val="00B76861"/>
    <w:rsid w:val="00B77D02"/>
    <w:rsid w:val="00B81B00"/>
    <w:rsid w:val="00B83396"/>
    <w:rsid w:val="00B846CB"/>
    <w:rsid w:val="00B84A99"/>
    <w:rsid w:val="00B8617C"/>
    <w:rsid w:val="00B91409"/>
    <w:rsid w:val="00B918A5"/>
    <w:rsid w:val="00B924C7"/>
    <w:rsid w:val="00B925CF"/>
    <w:rsid w:val="00B92BB9"/>
    <w:rsid w:val="00B96492"/>
    <w:rsid w:val="00B96C29"/>
    <w:rsid w:val="00BA093C"/>
    <w:rsid w:val="00BA155B"/>
    <w:rsid w:val="00BA1D8F"/>
    <w:rsid w:val="00BA4722"/>
    <w:rsid w:val="00BA4910"/>
    <w:rsid w:val="00BA5887"/>
    <w:rsid w:val="00BA5982"/>
    <w:rsid w:val="00BA6CFE"/>
    <w:rsid w:val="00BA6D19"/>
    <w:rsid w:val="00BA72A6"/>
    <w:rsid w:val="00BA7B07"/>
    <w:rsid w:val="00BB00B2"/>
    <w:rsid w:val="00BB17C0"/>
    <w:rsid w:val="00BB23FE"/>
    <w:rsid w:val="00BB28EE"/>
    <w:rsid w:val="00BB3713"/>
    <w:rsid w:val="00BB7A6A"/>
    <w:rsid w:val="00BC0A1A"/>
    <w:rsid w:val="00BC0D2E"/>
    <w:rsid w:val="00BC1281"/>
    <w:rsid w:val="00BC131B"/>
    <w:rsid w:val="00BC2153"/>
    <w:rsid w:val="00BC40EB"/>
    <w:rsid w:val="00BC4677"/>
    <w:rsid w:val="00BC5791"/>
    <w:rsid w:val="00BC5E5B"/>
    <w:rsid w:val="00BC7BBA"/>
    <w:rsid w:val="00BD0E42"/>
    <w:rsid w:val="00BD209B"/>
    <w:rsid w:val="00BD5158"/>
    <w:rsid w:val="00BD67DC"/>
    <w:rsid w:val="00BD6874"/>
    <w:rsid w:val="00BE13DF"/>
    <w:rsid w:val="00BE1D92"/>
    <w:rsid w:val="00BE21E4"/>
    <w:rsid w:val="00BE4D56"/>
    <w:rsid w:val="00BE550B"/>
    <w:rsid w:val="00BE6674"/>
    <w:rsid w:val="00BF0D1B"/>
    <w:rsid w:val="00BF0FCC"/>
    <w:rsid w:val="00BF1288"/>
    <w:rsid w:val="00BF1FE4"/>
    <w:rsid w:val="00BF270F"/>
    <w:rsid w:val="00BF3AB8"/>
    <w:rsid w:val="00BF3BA4"/>
    <w:rsid w:val="00BF6C82"/>
    <w:rsid w:val="00C03686"/>
    <w:rsid w:val="00C03BA8"/>
    <w:rsid w:val="00C04614"/>
    <w:rsid w:val="00C057EB"/>
    <w:rsid w:val="00C077C9"/>
    <w:rsid w:val="00C07D76"/>
    <w:rsid w:val="00C12382"/>
    <w:rsid w:val="00C12A27"/>
    <w:rsid w:val="00C12C24"/>
    <w:rsid w:val="00C13757"/>
    <w:rsid w:val="00C1434E"/>
    <w:rsid w:val="00C17B83"/>
    <w:rsid w:val="00C20082"/>
    <w:rsid w:val="00C208E2"/>
    <w:rsid w:val="00C215D1"/>
    <w:rsid w:val="00C22322"/>
    <w:rsid w:val="00C22709"/>
    <w:rsid w:val="00C2272F"/>
    <w:rsid w:val="00C22883"/>
    <w:rsid w:val="00C23B6E"/>
    <w:rsid w:val="00C2510C"/>
    <w:rsid w:val="00C25FDF"/>
    <w:rsid w:val="00C324CF"/>
    <w:rsid w:val="00C33562"/>
    <w:rsid w:val="00C337F3"/>
    <w:rsid w:val="00C33E74"/>
    <w:rsid w:val="00C34521"/>
    <w:rsid w:val="00C40472"/>
    <w:rsid w:val="00C412EE"/>
    <w:rsid w:val="00C4176C"/>
    <w:rsid w:val="00C41988"/>
    <w:rsid w:val="00C42A23"/>
    <w:rsid w:val="00C42F77"/>
    <w:rsid w:val="00C45F01"/>
    <w:rsid w:val="00C4745E"/>
    <w:rsid w:val="00C51687"/>
    <w:rsid w:val="00C53D7E"/>
    <w:rsid w:val="00C54D77"/>
    <w:rsid w:val="00C61045"/>
    <w:rsid w:val="00C616DC"/>
    <w:rsid w:val="00C61767"/>
    <w:rsid w:val="00C6329B"/>
    <w:rsid w:val="00C64830"/>
    <w:rsid w:val="00C65EF6"/>
    <w:rsid w:val="00C67C9B"/>
    <w:rsid w:val="00C71CAF"/>
    <w:rsid w:val="00C72C34"/>
    <w:rsid w:val="00C730CA"/>
    <w:rsid w:val="00C744F2"/>
    <w:rsid w:val="00C749A7"/>
    <w:rsid w:val="00C74C60"/>
    <w:rsid w:val="00C752C5"/>
    <w:rsid w:val="00C75ADA"/>
    <w:rsid w:val="00C75DD7"/>
    <w:rsid w:val="00C77199"/>
    <w:rsid w:val="00C800B0"/>
    <w:rsid w:val="00C80B32"/>
    <w:rsid w:val="00C81103"/>
    <w:rsid w:val="00C815E2"/>
    <w:rsid w:val="00C81C0D"/>
    <w:rsid w:val="00C82FC4"/>
    <w:rsid w:val="00C83A10"/>
    <w:rsid w:val="00C84846"/>
    <w:rsid w:val="00C85F01"/>
    <w:rsid w:val="00C87D92"/>
    <w:rsid w:val="00C913C8"/>
    <w:rsid w:val="00C91D55"/>
    <w:rsid w:val="00C9288E"/>
    <w:rsid w:val="00C92D53"/>
    <w:rsid w:val="00C938D8"/>
    <w:rsid w:val="00C94079"/>
    <w:rsid w:val="00C964E0"/>
    <w:rsid w:val="00CA02D2"/>
    <w:rsid w:val="00CA0AAE"/>
    <w:rsid w:val="00CA3671"/>
    <w:rsid w:val="00CA5144"/>
    <w:rsid w:val="00CA6258"/>
    <w:rsid w:val="00CA6D40"/>
    <w:rsid w:val="00CA7197"/>
    <w:rsid w:val="00CB101B"/>
    <w:rsid w:val="00CB2D96"/>
    <w:rsid w:val="00CB371A"/>
    <w:rsid w:val="00CB3A84"/>
    <w:rsid w:val="00CB47FB"/>
    <w:rsid w:val="00CB6367"/>
    <w:rsid w:val="00CB7C22"/>
    <w:rsid w:val="00CC35B9"/>
    <w:rsid w:val="00CC3C6F"/>
    <w:rsid w:val="00CC3DE2"/>
    <w:rsid w:val="00CC692F"/>
    <w:rsid w:val="00CD08C1"/>
    <w:rsid w:val="00CD4124"/>
    <w:rsid w:val="00CD4FE7"/>
    <w:rsid w:val="00CD77D4"/>
    <w:rsid w:val="00CD7AAC"/>
    <w:rsid w:val="00CE1E72"/>
    <w:rsid w:val="00CE3C93"/>
    <w:rsid w:val="00CE3EBF"/>
    <w:rsid w:val="00CE5266"/>
    <w:rsid w:val="00CE62BF"/>
    <w:rsid w:val="00CE6F6A"/>
    <w:rsid w:val="00CF4019"/>
    <w:rsid w:val="00CF4888"/>
    <w:rsid w:val="00CF4C1A"/>
    <w:rsid w:val="00CF4D9E"/>
    <w:rsid w:val="00CF5354"/>
    <w:rsid w:val="00CF5A55"/>
    <w:rsid w:val="00CF6DD8"/>
    <w:rsid w:val="00D01D69"/>
    <w:rsid w:val="00D02AF0"/>
    <w:rsid w:val="00D037CA"/>
    <w:rsid w:val="00D06167"/>
    <w:rsid w:val="00D06D9E"/>
    <w:rsid w:val="00D10983"/>
    <w:rsid w:val="00D10B68"/>
    <w:rsid w:val="00D115E5"/>
    <w:rsid w:val="00D13C25"/>
    <w:rsid w:val="00D1490E"/>
    <w:rsid w:val="00D1749A"/>
    <w:rsid w:val="00D17CA6"/>
    <w:rsid w:val="00D20FF2"/>
    <w:rsid w:val="00D21209"/>
    <w:rsid w:val="00D230D5"/>
    <w:rsid w:val="00D23A81"/>
    <w:rsid w:val="00D24380"/>
    <w:rsid w:val="00D2472C"/>
    <w:rsid w:val="00D254CD"/>
    <w:rsid w:val="00D26755"/>
    <w:rsid w:val="00D2719B"/>
    <w:rsid w:val="00D27D67"/>
    <w:rsid w:val="00D27FB0"/>
    <w:rsid w:val="00D30CF0"/>
    <w:rsid w:val="00D31B13"/>
    <w:rsid w:val="00D322F8"/>
    <w:rsid w:val="00D3249E"/>
    <w:rsid w:val="00D32B7D"/>
    <w:rsid w:val="00D33587"/>
    <w:rsid w:val="00D357BD"/>
    <w:rsid w:val="00D36AE4"/>
    <w:rsid w:val="00D373F5"/>
    <w:rsid w:val="00D41150"/>
    <w:rsid w:val="00D42E8B"/>
    <w:rsid w:val="00D44396"/>
    <w:rsid w:val="00D447D4"/>
    <w:rsid w:val="00D454FC"/>
    <w:rsid w:val="00D45CB8"/>
    <w:rsid w:val="00D5133E"/>
    <w:rsid w:val="00D51610"/>
    <w:rsid w:val="00D51ADD"/>
    <w:rsid w:val="00D52FA1"/>
    <w:rsid w:val="00D561A1"/>
    <w:rsid w:val="00D608EA"/>
    <w:rsid w:val="00D62BB3"/>
    <w:rsid w:val="00D6429E"/>
    <w:rsid w:val="00D64FCA"/>
    <w:rsid w:val="00D657A1"/>
    <w:rsid w:val="00D65FEC"/>
    <w:rsid w:val="00D66797"/>
    <w:rsid w:val="00D70878"/>
    <w:rsid w:val="00D70AC7"/>
    <w:rsid w:val="00D70F9B"/>
    <w:rsid w:val="00D71952"/>
    <w:rsid w:val="00D71E62"/>
    <w:rsid w:val="00D7561C"/>
    <w:rsid w:val="00D76E8B"/>
    <w:rsid w:val="00D81A72"/>
    <w:rsid w:val="00D83648"/>
    <w:rsid w:val="00D8375F"/>
    <w:rsid w:val="00D83AAC"/>
    <w:rsid w:val="00D840A7"/>
    <w:rsid w:val="00D86269"/>
    <w:rsid w:val="00D87004"/>
    <w:rsid w:val="00D87AD5"/>
    <w:rsid w:val="00D90D0E"/>
    <w:rsid w:val="00D91C13"/>
    <w:rsid w:val="00D9739A"/>
    <w:rsid w:val="00D9750F"/>
    <w:rsid w:val="00D97C8F"/>
    <w:rsid w:val="00DA0924"/>
    <w:rsid w:val="00DA2398"/>
    <w:rsid w:val="00DA2412"/>
    <w:rsid w:val="00DA2C4E"/>
    <w:rsid w:val="00DA2EF4"/>
    <w:rsid w:val="00DA3170"/>
    <w:rsid w:val="00DA48F0"/>
    <w:rsid w:val="00DA6094"/>
    <w:rsid w:val="00DA72A8"/>
    <w:rsid w:val="00DA769E"/>
    <w:rsid w:val="00DB0BB5"/>
    <w:rsid w:val="00DB0D00"/>
    <w:rsid w:val="00DB137B"/>
    <w:rsid w:val="00DB3DD3"/>
    <w:rsid w:val="00DB677A"/>
    <w:rsid w:val="00DC0CF5"/>
    <w:rsid w:val="00DC1996"/>
    <w:rsid w:val="00DC420F"/>
    <w:rsid w:val="00DC4A0A"/>
    <w:rsid w:val="00DC7EC0"/>
    <w:rsid w:val="00DD03D4"/>
    <w:rsid w:val="00DD266A"/>
    <w:rsid w:val="00DD2B84"/>
    <w:rsid w:val="00DD2CE9"/>
    <w:rsid w:val="00DD2EAF"/>
    <w:rsid w:val="00DD31AF"/>
    <w:rsid w:val="00DD3CBC"/>
    <w:rsid w:val="00DD3F32"/>
    <w:rsid w:val="00DD4178"/>
    <w:rsid w:val="00DD495E"/>
    <w:rsid w:val="00DD5533"/>
    <w:rsid w:val="00DD5D02"/>
    <w:rsid w:val="00DD60A2"/>
    <w:rsid w:val="00DD61DB"/>
    <w:rsid w:val="00DD61DC"/>
    <w:rsid w:val="00DD67A2"/>
    <w:rsid w:val="00DD6A98"/>
    <w:rsid w:val="00DE0832"/>
    <w:rsid w:val="00DE14B4"/>
    <w:rsid w:val="00DE2E86"/>
    <w:rsid w:val="00DE31FD"/>
    <w:rsid w:val="00DE3A07"/>
    <w:rsid w:val="00DE4BE2"/>
    <w:rsid w:val="00DE6DB2"/>
    <w:rsid w:val="00DF028A"/>
    <w:rsid w:val="00DF3DF0"/>
    <w:rsid w:val="00DF51BA"/>
    <w:rsid w:val="00DF5957"/>
    <w:rsid w:val="00DF6DDD"/>
    <w:rsid w:val="00DF6EE9"/>
    <w:rsid w:val="00DF72A5"/>
    <w:rsid w:val="00DF79C0"/>
    <w:rsid w:val="00DF7A39"/>
    <w:rsid w:val="00E000DB"/>
    <w:rsid w:val="00E00F86"/>
    <w:rsid w:val="00E00FDD"/>
    <w:rsid w:val="00E01993"/>
    <w:rsid w:val="00E0230C"/>
    <w:rsid w:val="00E02E4D"/>
    <w:rsid w:val="00E0471E"/>
    <w:rsid w:val="00E062C8"/>
    <w:rsid w:val="00E06589"/>
    <w:rsid w:val="00E0789E"/>
    <w:rsid w:val="00E1177A"/>
    <w:rsid w:val="00E11821"/>
    <w:rsid w:val="00E12B94"/>
    <w:rsid w:val="00E1405E"/>
    <w:rsid w:val="00E15C61"/>
    <w:rsid w:val="00E15E1B"/>
    <w:rsid w:val="00E1605D"/>
    <w:rsid w:val="00E177CA"/>
    <w:rsid w:val="00E21774"/>
    <w:rsid w:val="00E21AAC"/>
    <w:rsid w:val="00E23939"/>
    <w:rsid w:val="00E24805"/>
    <w:rsid w:val="00E265D1"/>
    <w:rsid w:val="00E27D70"/>
    <w:rsid w:val="00E30024"/>
    <w:rsid w:val="00E3024B"/>
    <w:rsid w:val="00E32EEC"/>
    <w:rsid w:val="00E358F1"/>
    <w:rsid w:val="00E36BC9"/>
    <w:rsid w:val="00E370AB"/>
    <w:rsid w:val="00E40D13"/>
    <w:rsid w:val="00E419DE"/>
    <w:rsid w:val="00E41D1B"/>
    <w:rsid w:val="00E424D4"/>
    <w:rsid w:val="00E42F98"/>
    <w:rsid w:val="00E444AE"/>
    <w:rsid w:val="00E4571A"/>
    <w:rsid w:val="00E46C7E"/>
    <w:rsid w:val="00E46D14"/>
    <w:rsid w:val="00E47117"/>
    <w:rsid w:val="00E47961"/>
    <w:rsid w:val="00E5148F"/>
    <w:rsid w:val="00E523C6"/>
    <w:rsid w:val="00E53608"/>
    <w:rsid w:val="00E54A23"/>
    <w:rsid w:val="00E54CC8"/>
    <w:rsid w:val="00E5692A"/>
    <w:rsid w:val="00E611E4"/>
    <w:rsid w:val="00E63C01"/>
    <w:rsid w:val="00E64324"/>
    <w:rsid w:val="00E65950"/>
    <w:rsid w:val="00E66BD1"/>
    <w:rsid w:val="00E70555"/>
    <w:rsid w:val="00E709C8"/>
    <w:rsid w:val="00E70C9D"/>
    <w:rsid w:val="00E721B1"/>
    <w:rsid w:val="00E721E2"/>
    <w:rsid w:val="00E7428A"/>
    <w:rsid w:val="00E7700E"/>
    <w:rsid w:val="00E7720B"/>
    <w:rsid w:val="00E810DC"/>
    <w:rsid w:val="00E84E6A"/>
    <w:rsid w:val="00E87877"/>
    <w:rsid w:val="00E87F0F"/>
    <w:rsid w:val="00E916C7"/>
    <w:rsid w:val="00E92090"/>
    <w:rsid w:val="00E93792"/>
    <w:rsid w:val="00E94D04"/>
    <w:rsid w:val="00E95C37"/>
    <w:rsid w:val="00E965B7"/>
    <w:rsid w:val="00E9697E"/>
    <w:rsid w:val="00E97B26"/>
    <w:rsid w:val="00EA1BD0"/>
    <w:rsid w:val="00EA26BB"/>
    <w:rsid w:val="00EA39E2"/>
    <w:rsid w:val="00EB0470"/>
    <w:rsid w:val="00EB1918"/>
    <w:rsid w:val="00EB556D"/>
    <w:rsid w:val="00EB62A0"/>
    <w:rsid w:val="00EB63FC"/>
    <w:rsid w:val="00EB6C75"/>
    <w:rsid w:val="00EB6EF8"/>
    <w:rsid w:val="00EB7064"/>
    <w:rsid w:val="00EB7372"/>
    <w:rsid w:val="00EC25FF"/>
    <w:rsid w:val="00EC2F40"/>
    <w:rsid w:val="00EC3A42"/>
    <w:rsid w:val="00EC404D"/>
    <w:rsid w:val="00EC4222"/>
    <w:rsid w:val="00EC4243"/>
    <w:rsid w:val="00EC475F"/>
    <w:rsid w:val="00EC4FD6"/>
    <w:rsid w:val="00EC5626"/>
    <w:rsid w:val="00EC6311"/>
    <w:rsid w:val="00EC723C"/>
    <w:rsid w:val="00EC76B0"/>
    <w:rsid w:val="00ED3FD8"/>
    <w:rsid w:val="00ED781F"/>
    <w:rsid w:val="00EE11C9"/>
    <w:rsid w:val="00EE266D"/>
    <w:rsid w:val="00EE3308"/>
    <w:rsid w:val="00EE3D52"/>
    <w:rsid w:val="00EE4A41"/>
    <w:rsid w:val="00EE50C2"/>
    <w:rsid w:val="00EE5854"/>
    <w:rsid w:val="00EE5C66"/>
    <w:rsid w:val="00EE5F05"/>
    <w:rsid w:val="00EE5FF8"/>
    <w:rsid w:val="00EE63BB"/>
    <w:rsid w:val="00EF052A"/>
    <w:rsid w:val="00EF1788"/>
    <w:rsid w:val="00EF2396"/>
    <w:rsid w:val="00EF2D58"/>
    <w:rsid w:val="00EF3C58"/>
    <w:rsid w:val="00EF46EC"/>
    <w:rsid w:val="00EF5C6D"/>
    <w:rsid w:val="00EF5C7C"/>
    <w:rsid w:val="00EF7B3C"/>
    <w:rsid w:val="00F021B9"/>
    <w:rsid w:val="00F02CD4"/>
    <w:rsid w:val="00F02DCC"/>
    <w:rsid w:val="00F03460"/>
    <w:rsid w:val="00F038DF"/>
    <w:rsid w:val="00F03F38"/>
    <w:rsid w:val="00F04850"/>
    <w:rsid w:val="00F04A0A"/>
    <w:rsid w:val="00F0680D"/>
    <w:rsid w:val="00F10E08"/>
    <w:rsid w:val="00F11646"/>
    <w:rsid w:val="00F117DA"/>
    <w:rsid w:val="00F11DB3"/>
    <w:rsid w:val="00F1347D"/>
    <w:rsid w:val="00F15803"/>
    <w:rsid w:val="00F2035B"/>
    <w:rsid w:val="00F20C0C"/>
    <w:rsid w:val="00F240B2"/>
    <w:rsid w:val="00F24B67"/>
    <w:rsid w:val="00F25373"/>
    <w:rsid w:val="00F26A4D"/>
    <w:rsid w:val="00F3052A"/>
    <w:rsid w:val="00F31A8F"/>
    <w:rsid w:val="00F326EA"/>
    <w:rsid w:val="00F35A72"/>
    <w:rsid w:val="00F403BE"/>
    <w:rsid w:val="00F411B4"/>
    <w:rsid w:val="00F41DD0"/>
    <w:rsid w:val="00F42F65"/>
    <w:rsid w:val="00F43163"/>
    <w:rsid w:val="00F43481"/>
    <w:rsid w:val="00F43E81"/>
    <w:rsid w:val="00F44244"/>
    <w:rsid w:val="00F453BF"/>
    <w:rsid w:val="00F45DBF"/>
    <w:rsid w:val="00F46344"/>
    <w:rsid w:val="00F50219"/>
    <w:rsid w:val="00F55AA3"/>
    <w:rsid w:val="00F56630"/>
    <w:rsid w:val="00F57264"/>
    <w:rsid w:val="00F576DE"/>
    <w:rsid w:val="00F60DDD"/>
    <w:rsid w:val="00F63041"/>
    <w:rsid w:val="00F63251"/>
    <w:rsid w:val="00F636C3"/>
    <w:rsid w:val="00F658F4"/>
    <w:rsid w:val="00F70638"/>
    <w:rsid w:val="00F70F1F"/>
    <w:rsid w:val="00F72740"/>
    <w:rsid w:val="00F72E38"/>
    <w:rsid w:val="00F736B1"/>
    <w:rsid w:val="00F7394D"/>
    <w:rsid w:val="00F749D7"/>
    <w:rsid w:val="00F74DE7"/>
    <w:rsid w:val="00F7665D"/>
    <w:rsid w:val="00F76A2A"/>
    <w:rsid w:val="00F76FA2"/>
    <w:rsid w:val="00F818B9"/>
    <w:rsid w:val="00F81C7C"/>
    <w:rsid w:val="00F82CB5"/>
    <w:rsid w:val="00F83903"/>
    <w:rsid w:val="00F83988"/>
    <w:rsid w:val="00F83A6F"/>
    <w:rsid w:val="00F84634"/>
    <w:rsid w:val="00F854CB"/>
    <w:rsid w:val="00F85A05"/>
    <w:rsid w:val="00F867F4"/>
    <w:rsid w:val="00F87836"/>
    <w:rsid w:val="00F92B47"/>
    <w:rsid w:val="00F942E5"/>
    <w:rsid w:val="00F95728"/>
    <w:rsid w:val="00F96D17"/>
    <w:rsid w:val="00F970BC"/>
    <w:rsid w:val="00F97A72"/>
    <w:rsid w:val="00FA0CE8"/>
    <w:rsid w:val="00FA28C8"/>
    <w:rsid w:val="00FA37E2"/>
    <w:rsid w:val="00FA50AE"/>
    <w:rsid w:val="00FA5B74"/>
    <w:rsid w:val="00FA694F"/>
    <w:rsid w:val="00FA6ACE"/>
    <w:rsid w:val="00FA6E17"/>
    <w:rsid w:val="00FA7264"/>
    <w:rsid w:val="00FA7765"/>
    <w:rsid w:val="00FB1A76"/>
    <w:rsid w:val="00FB1E73"/>
    <w:rsid w:val="00FB1EF5"/>
    <w:rsid w:val="00FB3174"/>
    <w:rsid w:val="00FB4208"/>
    <w:rsid w:val="00FB45FF"/>
    <w:rsid w:val="00FB4991"/>
    <w:rsid w:val="00FC1422"/>
    <w:rsid w:val="00FC4BDB"/>
    <w:rsid w:val="00FD0472"/>
    <w:rsid w:val="00FD2EE3"/>
    <w:rsid w:val="00FD538B"/>
    <w:rsid w:val="00FD5597"/>
    <w:rsid w:val="00FD5DB2"/>
    <w:rsid w:val="00FD6078"/>
    <w:rsid w:val="00FD6C5B"/>
    <w:rsid w:val="00FD7279"/>
    <w:rsid w:val="00FE2625"/>
    <w:rsid w:val="00FE368F"/>
    <w:rsid w:val="00FE36A3"/>
    <w:rsid w:val="00FE3C2B"/>
    <w:rsid w:val="00FE6A71"/>
    <w:rsid w:val="00FF2A05"/>
    <w:rsid w:val="00FF32FE"/>
    <w:rsid w:val="00FF3F1C"/>
    <w:rsid w:val="0587E986"/>
    <w:rsid w:val="063E9377"/>
    <w:rsid w:val="0EC9D81C"/>
    <w:rsid w:val="10A4E513"/>
    <w:rsid w:val="1509E8F2"/>
    <w:rsid w:val="237A2E5A"/>
    <w:rsid w:val="2C014A19"/>
    <w:rsid w:val="3216D08C"/>
    <w:rsid w:val="363AFE57"/>
    <w:rsid w:val="3ECFD8B4"/>
    <w:rsid w:val="4A91F1F9"/>
    <w:rsid w:val="4B2514C6"/>
    <w:rsid w:val="5125C423"/>
    <w:rsid w:val="572AA5D9"/>
    <w:rsid w:val="5899A929"/>
    <w:rsid w:val="5F6FB262"/>
    <w:rsid w:val="6480017A"/>
    <w:rsid w:val="69BB14BB"/>
    <w:rsid w:val="75E987D3"/>
    <w:rsid w:val="769FDBA8"/>
    <w:rsid w:val="7861F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3F7B73"/>
  <w15:docId w15:val="{93CF1D16-4160-44F6-9E44-AF4A45B97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396"/>
    <w:pPr>
      <w:spacing w:before="120"/>
      <w:jc w:val="both"/>
    </w:pPr>
    <w:rPr>
      <w:rFonts w:ascii="Montserrat" w:hAnsi="Montserrat"/>
      <w:szCs w:val="24"/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AA3D16"/>
    <w:pPr>
      <w:numPr>
        <w:numId w:val="1"/>
      </w:numPr>
      <w:spacing w:before="360"/>
      <w:outlineLvl w:val="0"/>
    </w:pPr>
    <w:rPr>
      <w:rFonts w:eastAsia="Times New Roman" w:cs="Arial"/>
      <w:b/>
      <w:bCs/>
      <w:kern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AA3D16"/>
    <w:pPr>
      <w:numPr>
        <w:ilvl w:val="1"/>
        <w:numId w:val="1"/>
      </w:numPr>
      <w:spacing w:before="360"/>
      <w:outlineLvl w:val="1"/>
    </w:pPr>
    <w:rPr>
      <w:rFonts w:eastAsia="Times New Roman" w:cs="Arial"/>
      <w:b/>
      <w:bCs/>
      <w:iCs/>
      <w:szCs w:val="28"/>
    </w:rPr>
  </w:style>
  <w:style w:type="paragraph" w:styleId="Ttulo3">
    <w:name w:val="heading 3"/>
    <w:basedOn w:val="Normal"/>
    <w:next w:val="Normal"/>
    <w:link w:val="Ttulo3Car"/>
    <w:uiPriority w:val="9"/>
    <w:qFormat/>
    <w:rsid w:val="00C75ADA"/>
    <w:pPr>
      <w:keepNext/>
      <w:numPr>
        <w:ilvl w:val="2"/>
        <w:numId w:val="1"/>
      </w:numPr>
      <w:spacing w:before="240"/>
      <w:outlineLvl w:val="2"/>
    </w:pPr>
    <w:rPr>
      <w:rFonts w:eastAsia="Times New Roman" w:cs="Arial"/>
      <w:bCs/>
      <w:szCs w:val="26"/>
    </w:rPr>
  </w:style>
  <w:style w:type="paragraph" w:styleId="Ttulo4">
    <w:name w:val="heading 4"/>
    <w:basedOn w:val="Normal"/>
    <w:next w:val="Normal"/>
    <w:link w:val="Ttulo4Car"/>
    <w:uiPriority w:val="9"/>
    <w:rsid w:val="00BF270F"/>
    <w:pPr>
      <w:keepNext/>
      <w:numPr>
        <w:ilvl w:val="3"/>
        <w:numId w:val="1"/>
      </w:numPr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Ttulo5">
    <w:name w:val="heading 5"/>
    <w:basedOn w:val="Normal"/>
    <w:link w:val="Ttulo5Car"/>
    <w:qFormat/>
    <w:rsid w:val="0037034A"/>
    <w:pPr>
      <w:spacing w:before="240" w:line="252" w:lineRule="auto"/>
      <w:ind w:left="1008" w:hanging="1008"/>
      <w:outlineLvl w:val="4"/>
    </w:pPr>
    <w:rPr>
      <w:rFonts w:ascii="Calibri" w:eastAsia="Times New Roman" w:hAnsi="Calibri" w:cs="Times New Roman"/>
      <w:sz w:val="24"/>
      <w:szCs w:val="21"/>
      <w:lang w:eastAsia="en-GB"/>
    </w:rPr>
  </w:style>
  <w:style w:type="paragraph" w:styleId="Ttulo6">
    <w:name w:val="heading 6"/>
    <w:basedOn w:val="Normal"/>
    <w:next w:val="Normal"/>
    <w:link w:val="Ttulo6Car"/>
    <w:autoRedefine/>
    <w:rsid w:val="0037034A"/>
    <w:pPr>
      <w:keepNext/>
      <w:spacing w:before="160" w:after="80" w:line="252" w:lineRule="auto"/>
      <w:ind w:left="1152" w:hanging="1152"/>
      <w:outlineLvl w:val="5"/>
    </w:pPr>
    <w:rPr>
      <w:rFonts w:ascii="Calibri" w:eastAsia="Times New Roman" w:hAnsi="Calibri" w:cs="Times New Roman"/>
      <w:b/>
      <w:sz w:val="24"/>
      <w:szCs w:val="21"/>
      <w:lang w:eastAsia="en-GB"/>
    </w:rPr>
  </w:style>
  <w:style w:type="paragraph" w:styleId="Ttulo7">
    <w:name w:val="heading 7"/>
    <w:basedOn w:val="Normal"/>
    <w:next w:val="Normal"/>
    <w:link w:val="Ttulo7Car"/>
    <w:rsid w:val="0037034A"/>
    <w:pPr>
      <w:keepNext/>
      <w:spacing w:before="240" w:after="240" w:line="252" w:lineRule="auto"/>
      <w:ind w:left="1296" w:hanging="1296"/>
      <w:outlineLvl w:val="6"/>
    </w:pPr>
    <w:rPr>
      <w:rFonts w:ascii="Calibri" w:eastAsia="Times New Roman" w:hAnsi="Calibri" w:cs="Times New Roman"/>
      <w:b/>
      <w:smallCaps/>
      <w:color w:val="000000"/>
      <w:sz w:val="24"/>
      <w:szCs w:val="21"/>
      <w:lang w:eastAsia="en-GB"/>
    </w:rPr>
  </w:style>
  <w:style w:type="paragraph" w:styleId="Ttulo8">
    <w:name w:val="heading 8"/>
    <w:basedOn w:val="Normal"/>
    <w:next w:val="Normal"/>
    <w:link w:val="Ttulo8Car"/>
    <w:autoRedefine/>
    <w:rsid w:val="0037034A"/>
    <w:pPr>
      <w:keepNext/>
      <w:pageBreakBefore/>
      <w:pBdr>
        <w:bottom w:val="single" w:sz="4" w:space="1" w:color="auto"/>
      </w:pBdr>
      <w:spacing w:before="600" w:line="252" w:lineRule="auto"/>
      <w:ind w:left="1440" w:hanging="1440"/>
      <w:outlineLvl w:val="7"/>
    </w:pPr>
    <w:rPr>
      <w:rFonts w:ascii="Calibri" w:eastAsia="Times New Roman" w:hAnsi="Calibri" w:cs="Times New Roman"/>
      <w:b/>
      <w:smallCaps/>
      <w:sz w:val="28"/>
      <w:szCs w:val="21"/>
      <w:lang w:eastAsia="en-GB"/>
    </w:rPr>
  </w:style>
  <w:style w:type="paragraph" w:styleId="Ttulo9">
    <w:name w:val="heading 9"/>
    <w:basedOn w:val="Normal"/>
    <w:next w:val="Normal"/>
    <w:link w:val="Ttulo9Car"/>
    <w:rsid w:val="0037034A"/>
    <w:pPr>
      <w:keepNext/>
      <w:keepLines/>
      <w:spacing w:before="200" w:after="240" w:line="252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1"/>
      <w:lang w:eastAsia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A3D16"/>
    <w:rPr>
      <w:rFonts w:eastAsia="Times New Roman" w:cs="Arial"/>
      <w:b/>
      <w:bCs/>
      <w:kern w:val="32"/>
      <w:szCs w:val="32"/>
      <w:lang w:val="en-ZA"/>
    </w:rPr>
  </w:style>
  <w:style w:type="character" w:customStyle="1" w:styleId="Ttulo2Car">
    <w:name w:val="Título 2 Car"/>
    <w:basedOn w:val="Fuentedeprrafopredeter"/>
    <w:link w:val="Ttulo2"/>
    <w:rsid w:val="00AA3D16"/>
    <w:rPr>
      <w:rFonts w:eastAsia="Times New Roman" w:cs="Arial"/>
      <w:b/>
      <w:bCs/>
      <w:iCs/>
      <w:szCs w:val="28"/>
      <w:lang w:val="en-ZA"/>
    </w:rPr>
  </w:style>
  <w:style w:type="character" w:customStyle="1" w:styleId="Ttulo3Car">
    <w:name w:val="Título 3 Car"/>
    <w:basedOn w:val="Fuentedeprrafopredeter"/>
    <w:link w:val="Ttulo3"/>
    <w:uiPriority w:val="9"/>
    <w:rsid w:val="00C75ADA"/>
    <w:rPr>
      <w:rFonts w:eastAsia="Times New Roman" w:cs="Arial"/>
      <w:bCs/>
      <w:szCs w:val="26"/>
      <w:lang w:val="en-ZA"/>
    </w:rPr>
  </w:style>
  <w:style w:type="paragraph" w:styleId="TDC1">
    <w:name w:val="toc 1"/>
    <w:basedOn w:val="Normal"/>
    <w:next w:val="Normal"/>
    <w:autoRedefine/>
    <w:uiPriority w:val="39"/>
    <w:unhideWhenUsed/>
    <w:rsid w:val="00AA666C"/>
    <w:pPr>
      <w:tabs>
        <w:tab w:val="left" w:pos="440"/>
        <w:tab w:val="right" w:leader="dot" w:pos="9350"/>
      </w:tabs>
      <w:spacing w:after="100"/>
    </w:pPr>
    <w:rPr>
      <w:rFonts w:ascii="Trebuchet MS" w:hAnsi="Trebuchet MS"/>
      <w:noProof/>
      <w:sz w:val="20"/>
    </w:rPr>
  </w:style>
  <w:style w:type="paragraph" w:styleId="Prrafodelista">
    <w:name w:val="List Paragraph"/>
    <w:aliases w:val="Table of contents numbered"/>
    <w:basedOn w:val="Normal"/>
    <w:link w:val="PrrafodelistaCar"/>
    <w:autoRedefine/>
    <w:uiPriority w:val="34"/>
    <w:qFormat/>
    <w:rsid w:val="005B6AD1"/>
    <w:pPr>
      <w:spacing w:before="240" w:after="160" w:line="259" w:lineRule="auto"/>
      <w:contextualSpacing/>
    </w:pPr>
    <w:rPr>
      <w:rFonts w:ascii="Calibri" w:eastAsia="Calibri" w:hAnsi="Calibri" w:cs="Calibri"/>
      <w:bCs/>
      <w:szCs w:val="22"/>
      <w:lang w:eastAsia="en-GB"/>
    </w:rPr>
  </w:style>
  <w:style w:type="character" w:customStyle="1" w:styleId="Ttulo4Car">
    <w:name w:val="Título 4 Car"/>
    <w:basedOn w:val="Fuentedeprrafopredeter"/>
    <w:link w:val="Ttulo4"/>
    <w:uiPriority w:val="9"/>
    <w:rsid w:val="00BF270F"/>
    <w:rPr>
      <w:rFonts w:eastAsia="Times New Roman" w:cs="Arial"/>
      <w:b/>
      <w:bCs/>
      <w:szCs w:val="28"/>
      <w:lang w:val="en-ZA"/>
    </w:rPr>
  </w:style>
  <w:style w:type="paragraph" w:styleId="NormalWeb">
    <w:name w:val="Normal (Web)"/>
    <w:basedOn w:val="Normal"/>
    <w:uiPriority w:val="99"/>
    <w:unhideWhenUsed/>
    <w:rsid w:val="00FA694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US"/>
    </w:rPr>
  </w:style>
  <w:style w:type="character" w:styleId="Fuerte">
    <w:name w:val="Strong"/>
    <w:basedOn w:val="Fuentedeprrafopredeter"/>
    <w:uiPriority w:val="22"/>
    <w:qFormat/>
    <w:rsid w:val="00FA694F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FA694F"/>
    <w:rPr>
      <w:color w:val="0000FF"/>
      <w:u w:val="single"/>
    </w:rPr>
  </w:style>
  <w:style w:type="paragraph" w:styleId="Sinespaciado">
    <w:name w:val="No Spacing"/>
    <w:uiPriority w:val="1"/>
    <w:rsid w:val="009567CF"/>
    <w:pPr>
      <w:spacing w:after="0" w:line="240" w:lineRule="auto"/>
    </w:pPr>
    <w:rPr>
      <w:szCs w:val="24"/>
      <w:lang w:val="en-ZA"/>
    </w:rPr>
  </w:style>
  <w:style w:type="paragraph" w:styleId="Encabezado">
    <w:name w:val="header"/>
    <w:basedOn w:val="Normal"/>
    <w:link w:val="EncabezadoCar"/>
    <w:uiPriority w:val="99"/>
    <w:unhideWhenUsed/>
    <w:rsid w:val="009567CF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567CF"/>
    <w:rPr>
      <w:szCs w:val="24"/>
      <w:lang w:val="en-ZA"/>
    </w:rPr>
  </w:style>
  <w:style w:type="paragraph" w:styleId="Piedepgina">
    <w:name w:val="footer"/>
    <w:basedOn w:val="Normal"/>
    <w:link w:val="PiedepginaCar"/>
    <w:uiPriority w:val="99"/>
    <w:unhideWhenUsed/>
    <w:rsid w:val="009567CF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567CF"/>
    <w:rPr>
      <w:szCs w:val="24"/>
      <w:lang w:val="en-Z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567C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67CF"/>
    <w:rPr>
      <w:rFonts w:ascii="Segoe UI" w:hAnsi="Segoe UI" w:cs="Segoe UI"/>
      <w:sz w:val="18"/>
      <w:szCs w:val="18"/>
      <w:lang w:val="en-ZA"/>
    </w:rPr>
  </w:style>
  <w:style w:type="character" w:styleId="Refdecomentario">
    <w:name w:val="annotation reference"/>
    <w:basedOn w:val="Fuentedeprrafopredeter"/>
    <w:semiHidden/>
    <w:unhideWhenUsed/>
    <w:rsid w:val="00EF5C6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F5C6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EF5C6D"/>
    <w:rPr>
      <w:sz w:val="20"/>
      <w:szCs w:val="20"/>
      <w:lang w:val="en-Z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F5C6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F5C6D"/>
    <w:rPr>
      <w:b/>
      <w:bCs/>
      <w:sz w:val="20"/>
      <w:szCs w:val="20"/>
      <w:lang w:val="en-ZA"/>
    </w:rPr>
  </w:style>
  <w:style w:type="table" w:styleId="Tablaconcuadrcula">
    <w:name w:val="Table Grid"/>
    <w:basedOn w:val="Tablanormal"/>
    <w:uiPriority w:val="39"/>
    <w:rsid w:val="00A9625D"/>
    <w:pPr>
      <w:spacing w:after="0" w:line="240" w:lineRule="auto"/>
    </w:pPr>
    <w:rPr>
      <w:rFonts w:ascii="Arial" w:hAnsi="Arial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3E44D5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E44D5"/>
    <w:rPr>
      <w:sz w:val="20"/>
      <w:szCs w:val="20"/>
      <w:lang w:val="en-ZA"/>
    </w:rPr>
  </w:style>
  <w:style w:type="character" w:styleId="Refdenotaalpie">
    <w:name w:val="footnote reference"/>
    <w:basedOn w:val="Fuentedeprrafopredeter"/>
    <w:uiPriority w:val="99"/>
    <w:semiHidden/>
    <w:unhideWhenUsed/>
    <w:rsid w:val="003E44D5"/>
    <w:rPr>
      <w:vertAlign w:val="superscript"/>
    </w:rPr>
  </w:style>
  <w:style w:type="character" w:customStyle="1" w:styleId="Ttulo5Car">
    <w:name w:val="Título 5 Car"/>
    <w:basedOn w:val="Fuentedeprrafopredeter"/>
    <w:link w:val="Ttulo5"/>
    <w:rsid w:val="0037034A"/>
    <w:rPr>
      <w:rFonts w:ascii="Calibri" w:eastAsia="Times New Roman" w:hAnsi="Calibri" w:cs="Times New Roman"/>
      <w:sz w:val="24"/>
      <w:szCs w:val="21"/>
      <w:lang w:val="en-GB" w:eastAsia="en-GB"/>
    </w:rPr>
  </w:style>
  <w:style w:type="character" w:customStyle="1" w:styleId="Ttulo6Car">
    <w:name w:val="Título 6 Car"/>
    <w:basedOn w:val="Fuentedeprrafopredeter"/>
    <w:link w:val="Ttulo6"/>
    <w:rsid w:val="0037034A"/>
    <w:rPr>
      <w:rFonts w:ascii="Calibri" w:eastAsia="Times New Roman" w:hAnsi="Calibri" w:cs="Times New Roman"/>
      <w:b/>
      <w:sz w:val="24"/>
      <w:szCs w:val="21"/>
      <w:lang w:val="en-GB" w:eastAsia="en-GB"/>
    </w:rPr>
  </w:style>
  <w:style w:type="character" w:customStyle="1" w:styleId="Ttulo7Car">
    <w:name w:val="Título 7 Car"/>
    <w:basedOn w:val="Fuentedeprrafopredeter"/>
    <w:link w:val="Ttulo7"/>
    <w:rsid w:val="0037034A"/>
    <w:rPr>
      <w:rFonts w:ascii="Calibri" w:eastAsia="Times New Roman" w:hAnsi="Calibri" w:cs="Times New Roman"/>
      <w:b/>
      <w:smallCaps/>
      <w:color w:val="000000"/>
      <w:sz w:val="24"/>
      <w:szCs w:val="21"/>
      <w:lang w:val="en-GB" w:eastAsia="en-GB"/>
    </w:rPr>
  </w:style>
  <w:style w:type="character" w:customStyle="1" w:styleId="Ttulo8Car">
    <w:name w:val="Título 8 Car"/>
    <w:basedOn w:val="Fuentedeprrafopredeter"/>
    <w:link w:val="Ttulo8"/>
    <w:rsid w:val="0037034A"/>
    <w:rPr>
      <w:rFonts w:ascii="Calibri" w:eastAsia="Times New Roman" w:hAnsi="Calibri" w:cs="Times New Roman"/>
      <w:b/>
      <w:smallCaps/>
      <w:sz w:val="28"/>
      <w:szCs w:val="21"/>
      <w:lang w:val="en-GB" w:eastAsia="en-GB"/>
    </w:rPr>
  </w:style>
  <w:style w:type="character" w:customStyle="1" w:styleId="Ttulo9Car">
    <w:name w:val="Título 9 Car"/>
    <w:basedOn w:val="Fuentedeprrafopredeter"/>
    <w:link w:val="Ttulo9"/>
    <w:rsid w:val="0037034A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1"/>
      <w:lang w:val="en-GB" w:eastAsia="en-GB"/>
    </w:rPr>
  </w:style>
  <w:style w:type="character" w:styleId="Mencinsinresolver">
    <w:name w:val="Unresolved Mention"/>
    <w:basedOn w:val="Fuentedeprrafopredeter"/>
    <w:uiPriority w:val="99"/>
    <w:semiHidden/>
    <w:unhideWhenUsed/>
    <w:rsid w:val="0037034A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rsid w:val="00EE3308"/>
    <w:pPr>
      <w:keepNext/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lang w:val="en-US"/>
    </w:rPr>
  </w:style>
  <w:style w:type="paragraph" w:styleId="TDC2">
    <w:name w:val="toc 2"/>
    <w:basedOn w:val="Normal"/>
    <w:next w:val="Normal"/>
    <w:autoRedefine/>
    <w:uiPriority w:val="39"/>
    <w:unhideWhenUsed/>
    <w:rsid w:val="00867CD0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867CD0"/>
    <w:pPr>
      <w:spacing w:after="100"/>
      <w:ind w:left="440"/>
    </w:pPr>
  </w:style>
  <w:style w:type="paragraph" w:styleId="Revisin">
    <w:name w:val="Revision"/>
    <w:hidden/>
    <w:uiPriority w:val="99"/>
    <w:semiHidden/>
    <w:rsid w:val="004B66DE"/>
    <w:pPr>
      <w:spacing w:after="0" w:line="240" w:lineRule="auto"/>
    </w:pPr>
    <w:rPr>
      <w:szCs w:val="24"/>
      <w:lang w:val="en-ZA"/>
    </w:rPr>
  </w:style>
  <w:style w:type="character" w:customStyle="1" w:styleId="PrrafodelistaCar">
    <w:name w:val="Párrafo de lista Car"/>
    <w:aliases w:val="Table of contents numbered Car"/>
    <w:basedOn w:val="Fuentedeprrafopredeter"/>
    <w:link w:val="Prrafodelista"/>
    <w:uiPriority w:val="34"/>
    <w:rsid w:val="005B6AD1"/>
    <w:rPr>
      <w:rFonts w:ascii="Calibri" w:eastAsia="Calibri" w:hAnsi="Calibri" w:cs="Calibri"/>
      <w:bCs/>
      <w:lang w:val="en-ZA" w:eastAsia="en-GB"/>
    </w:rPr>
  </w:style>
  <w:style w:type="paragraph" w:customStyle="1" w:styleId="Default">
    <w:name w:val="Default"/>
    <w:rsid w:val="00CE5266"/>
    <w:pPr>
      <w:autoSpaceDE w:val="0"/>
      <w:autoSpaceDN w:val="0"/>
      <w:adjustRightInd w:val="0"/>
      <w:spacing w:after="0" w:line="240" w:lineRule="auto"/>
    </w:pPr>
    <w:rPr>
      <w:rFonts w:ascii="Helvetica" w:hAnsi="Helvetica" w:cs="Helvetica"/>
      <w:color w:val="000000"/>
      <w:sz w:val="24"/>
      <w:szCs w:val="24"/>
      <w:lang w:val="en-GB"/>
    </w:rPr>
  </w:style>
  <w:style w:type="character" w:customStyle="1" w:styleId="A2">
    <w:name w:val="A2"/>
    <w:uiPriority w:val="99"/>
    <w:rsid w:val="00CE5266"/>
    <w:rPr>
      <w:rFonts w:cs="Helvetica"/>
      <w:color w:val="000000"/>
      <w:sz w:val="22"/>
      <w:szCs w:val="22"/>
    </w:rPr>
  </w:style>
  <w:style w:type="table" w:customStyle="1" w:styleId="TableGrid1">
    <w:name w:val="Table Grid1"/>
    <w:basedOn w:val="Tablanormal"/>
    <w:next w:val="Tablaconcuadrcula"/>
    <w:uiPriority w:val="59"/>
    <w:rsid w:val="00692E3D"/>
    <w:pPr>
      <w:spacing w:after="0" w:line="240" w:lineRule="auto"/>
    </w:pPr>
    <w:rPr>
      <w:rFonts w:ascii="Arial" w:hAnsi="Arial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54181"/>
    <w:pPr>
      <w:spacing w:before="0"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54181"/>
    <w:rPr>
      <w:sz w:val="20"/>
      <w:szCs w:val="20"/>
      <w:lang w:val="en-ZA"/>
    </w:rPr>
  </w:style>
  <w:style w:type="character" w:styleId="Refdenotaalfinal">
    <w:name w:val="endnote reference"/>
    <w:basedOn w:val="Fuentedeprrafopredeter"/>
    <w:uiPriority w:val="99"/>
    <w:semiHidden/>
    <w:unhideWhenUsed/>
    <w:rsid w:val="00654181"/>
    <w:rPr>
      <w:vertAlign w:val="superscript"/>
    </w:rPr>
  </w:style>
  <w:style w:type="table" w:customStyle="1" w:styleId="TableGrid2">
    <w:name w:val="Table Grid2"/>
    <w:basedOn w:val="Tablanormal"/>
    <w:next w:val="Tablaconcuadrcula"/>
    <w:uiPriority w:val="59"/>
    <w:rsid w:val="00F83A6F"/>
    <w:pPr>
      <w:spacing w:after="0" w:line="240" w:lineRule="auto"/>
    </w:pPr>
    <w:rPr>
      <w:rFonts w:ascii="Arial" w:hAnsi="Arial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anormal"/>
    <w:next w:val="Tablaconcuadrcula"/>
    <w:uiPriority w:val="59"/>
    <w:rsid w:val="00585513"/>
    <w:pPr>
      <w:spacing w:after="0" w:line="240" w:lineRule="auto"/>
    </w:pPr>
    <w:rPr>
      <w:rFonts w:ascii="Arial" w:hAnsi="Arial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uentedeprrafopredeter"/>
    <w:rsid w:val="0090656C"/>
  </w:style>
  <w:style w:type="character" w:customStyle="1" w:styleId="eop">
    <w:name w:val="eop"/>
    <w:basedOn w:val="Fuentedeprrafopredeter"/>
    <w:rsid w:val="0090656C"/>
  </w:style>
  <w:style w:type="paragraph" w:customStyle="1" w:styleId="paragraph">
    <w:name w:val="paragraph"/>
    <w:basedOn w:val="Normal"/>
    <w:rsid w:val="00BE550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advancedproofingissue">
    <w:name w:val="advancedproofingissue"/>
    <w:basedOn w:val="Fuentedeprrafopredeter"/>
    <w:rsid w:val="00BE550B"/>
  </w:style>
  <w:style w:type="character" w:styleId="Hipervnculovisitado">
    <w:name w:val="FollowedHyperlink"/>
    <w:basedOn w:val="Fuentedeprrafopredeter"/>
    <w:uiPriority w:val="99"/>
    <w:semiHidden/>
    <w:unhideWhenUsed/>
    <w:rsid w:val="00F24B67"/>
    <w:rPr>
      <w:color w:val="800080" w:themeColor="followedHyperlink"/>
      <w:u w:val="single"/>
    </w:rPr>
  </w:style>
  <w:style w:type="character" w:styleId="Mencionar">
    <w:name w:val="Mention"/>
    <w:basedOn w:val="Fuentedeprrafopredeter"/>
    <w:uiPriority w:val="99"/>
    <w:unhideWhenUsed/>
    <w:rsid w:val="00A36878"/>
    <w:rPr>
      <w:color w:val="2B579A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AF6F3D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AF6F3D"/>
    <w:rPr>
      <w:rFonts w:ascii="Consolas" w:hAnsi="Consolas"/>
      <w:sz w:val="20"/>
      <w:szCs w:val="2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53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59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5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64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9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7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2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taprotection@biocarbonstandard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34F0981091E4D98CB2A8F2AF2BAC5" ma:contentTypeVersion="13" ma:contentTypeDescription="Create a new document." ma:contentTypeScope="" ma:versionID="33571b7ce667f1633c5e01ffa5a5af32">
  <xsd:schema xmlns:xsd="http://www.w3.org/2001/XMLSchema" xmlns:xs="http://www.w3.org/2001/XMLSchema" xmlns:p="http://schemas.microsoft.com/office/2006/metadata/properties" xmlns:ns2="0a1e0099-4642-48bd-8eb4-c43a93111910" xmlns:ns3="8f6e6373-94a8-4133-8459-3908543a6d7c" targetNamespace="http://schemas.microsoft.com/office/2006/metadata/properties" ma:root="true" ma:fieldsID="f8264fa79b753b9dd9b12edd674f14c0" ns2:_="" ns3:_="">
    <xsd:import namespace="0a1e0099-4642-48bd-8eb4-c43a93111910"/>
    <xsd:import namespace="8f6e6373-94a8-4133-8459-3908543a6d7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1e0099-4642-48bd-8eb4-c43a931119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e6373-94a8-4133-8459-3908543a6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79A1A9-CC10-4733-8CF7-FAAAA0E75A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A393BD-8830-42CD-BC61-3C0039EAE2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719109-754A-4500-B088-FEDCA49D14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25F843-EEF6-44FF-AF89-AAB962DCC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1e0099-4642-48bd-8eb4-c43a93111910"/>
    <ds:schemaRef ds:uri="8f6e6373-94a8-4133-8459-3908543a6d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54</Words>
  <Characters>1460</Characters>
  <Application>Microsoft Office Word</Application>
  <DocSecurity>0</DocSecurity>
  <Lines>56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UPERDIST LIMITED</vt:lpstr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DIST LIMITED</dc:title>
  <dc:subject>DATA SUBJECT RIGHTS REQUEST POLICY AND PROCEDURE</dc:subject>
  <dc:creator>BDO IT Consulting Ltd</dc:creator>
  <cp:lastModifiedBy>Ángela Duque</cp:lastModifiedBy>
  <cp:revision>10</cp:revision>
  <cp:lastPrinted>2025-07-09T07:20:00Z</cp:lastPrinted>
  <dcterms:created xsi:type="dcterms:W3CDTF">2026-03-09T19:04:00Z</dcterms:created>
  <dcterms:modified xsi:type="dcterms:W3CDTF">2026-03-09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34F0981091E4D98CB2A8F2AF2BAC5</vt:lpwstr>
  </property>
</Properties>
</file>